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9C70E" w14:textId="2C449A9E" w:rsidR="00B104B5" w:rsidRDefault="005F6732" w:rsidP="005F6732">
      <w:pPr>
        <w:jc w:val="center"/>
        <w:rPr>
          <w:b/>
          <w:bCs/>
          <w:noProof/>
          <w:sz w:val="32"/>
          <w:szCs w:val="32"/>
        </w:rPr>
      </w:pPr>
      <w:r w:rsidRPr="005F6732">
        <w:rPr>
          <w:b/>
          <w:bCs/>
          <w:noProof/>
          <w:sz w:val="32"/>
          <w:szCs w:val="32"/>
        </w:rPr>
        <w:t>Design and Implement an ATM on Arduino</w:t>
      </w:r>
    </w:p>
    <w:p w14:paraId="5EEC6C6C" w14:textId="2F0860F3" w:rsidR="005F6732" w:rsidRDefault="005F6732" w:rsidP="005F6732">
      <w:pPr>
        <w:jc w:val="center"/>
        <w:rPr>
          <w:b/>
          <w:bCs/>
          <w:noProof/>
          <w:sz w:val="32"/>
          <w:szCs w:val="32"/>
        </w:rPr>
      </w:pPr>
    </w:p>
    <w:p w14:paraId="6F7C0B76" w14:textId="1926A832" w:rsidR="005F6732" w:rsidRDefault="005F6732" w:rsidP="005F6732">
      <w:pPr>
        <w:rPr>
          <w:noProof/>
          <w:sz w:val="24"/>
          <w:szCs w:val="24"/>
        </w:rPr>
      </w:pPr>
      <w:r w:rsidRPr="005F6732">
        <w:rPr>
          <w:noProof/>
          <w:sz w:val="24"/>
          <w:szCs w:val="24"/>
        </w:rPr>
        <w:t xml:space="preserve">In this project, </w:t>
      </w:r>
      <w:r w:rsidR="00854009">
        <w:rPr>
          <w:noProof/>
          <w:sz w:val="24"/>
          <w:szCs w:val="24"/>
        </w:rPr>
        <w:t xml:space="preserve">the </w:t>
      </w:r>
      <w:r w:rsidRPr="005F6732">
        <w:rPr>
          <w:noProof/>
          <w:sz w:val="24"/>
          <w:szCs w:val="24"/>
        </w:rPr>
        <w:t>C++</w:t>
      </w:r>
      <w:r>
        <w:rPr>
          <w:noProof/>
          <w:sz w:val="24"/>
          <w:szCs w:val="24"/>
        </w:rPr>
        <w:t xml:space="preserve"> </w:t>
      </w:r>
      <w:r w:rsidR="00A20244">
        <w:rPr>
          <w:noProof/>
          <w:sz w:val="24"/>
          <w:szCs w:val="24"/>
        </w:rPr>
        <w:t>programming language is used to program the Arduino board.</w:t>
      </w:r>
    </w:p>
    <w:p w14:paraId="02DE85FE" w14:textId="77777777" w:rsidR="00002089" w:rsidRDefault="00002089" w:rsidP="005F6732">
      <w:pPr>
        <w:rPr>
          <w:noProof/>
          <w:sz w:val="24"/>
          <w:szCs w:val="24"/>
        </w:rPr>
      </w:pPr>
    </w:p>
    <w:p w14:paraId="60D047BF" w14:textId="445AC46F" w:rsidR="00A20244" w:rsidRDefault="00A20244" w:rsidP="005F6732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STEP 1. Install the</w:t>
      </w:r>
      <w:r w:rsidR="0000208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854009">
        <w:rPr>
          <w:noProof/>
          <w:sz w:val="24"/>
          <w:szCs w:val="24"/>
        </w:rPr>
        <w:t>rdu</w:t>
      </w:r>
      <w:r>
        <w:rPr>
          <w:noProof/>
          <w:sz w:val="24"/>
          <w:szCs w:val="24"/>
        </w:rPr>
        <w:t>ino IDE to upload the co</w:t>
      </w:r>
      <w:r w:rsidR="00002089">
        <w:rPr>
          <w:noProof/>
          <w:sz w:val="24"/>
          <w:szCs w:val="24"/>
        </w:rPr>
        <w:t>de</w:t>
      </w:r>
      <w:r>
        <w:rPr>
          <w:noProof/>
          <w:sz w:val="24"/>
          <w:szCs w:val="24"/>
        </w:rPr>
        <w:t xml:space="preserve"> in the </w:t>
      </w:r>
      <w:r w:rsidR="00854009">
        <w:rPr>
          <w:noProof/>
          <w:sz w:val="24"/>
          <w:szCs w:val="24"/>
        </w:rPr>
        <w:t>Ardui</w:t>
      </w:r>
      <w:r>
        <w:rPr>
          <w:noProof/>
          <w:sz w:val="24"/>
          <w:szCs w:val="24"/>
        </w:rPr>
        <w:t>no board.</w:t>
      </w:r>
    </w:p>
    <w:p w14:paraId="62956F5E" w14:textId="77777777" w:rsidR="00002089" w:rsidRDefault="00002089" w:rsidP="005F6732">
      <w:pPr>
        <w:rPr>
          <w:noProof/>
          <w:sz w:val="24"/>
          <w:szCs w:val="24"/>
        </w:rPr>
      </w:pPr>
    </w:p>
    <w:p w14:paraId="3A5C716C" w14:textId="57F86EEA" w:rsidR="00A20244" w:rsidRDefault="00A20244" w:rsidP="005F6732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STEP 2. Select the Arduino board type and connect the serial port.</w:t>
      </w:r>
    </w:p>
    <w:p w14:paraId="70C3DC33" w14:textId="05C1A8A6" w:rsidR="00002089" w:rsidRDefault="00854009" w:rsidP="005F6732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pict w14:anchorId="4679A70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416.25pt">
            <v:imagedata r:id="rId5" o:title="WhatsApp Image 2019-08-04 at 20"/>
          </v:shape>
        </w:pict>
      </w:r>
    </w:p>
    <w:p w14:paraId="496C67F7" w14:textId="77777777" w:rsidR="00002089" w:rsidRDefault="00002089" w:rsidP="005F6732">
      <w:pPr>
        <w:rPr>
          <w:noProof/>
          <w:sz w:val="24"/>
          <w:szCs w:val="24"/>
        </w:rPr>
      </w:pPr>
    </w:p>
    <w:p w14:paraId="6B948AEE" w14:textId="77777777" w:rsidR="00002089" w:rsidRDefault="00002089" w:rsidP="005F6732">
      <w:pPr>
        <w:rPr>
          <w:noProof/>
          <w:sz w:val="24"/>
          <w:szCs w:val="24"/>
        </w:rPr>
      </w:pPr>
    </w:p>
    <w:p w14:paraId="4BE5EF44" w14:textId="77777777" w:rsidR="00002089" w:rsidRDefault="00002089" w:rsidP="005F6732">
      <w:pPr>
        <w:rPr>
          <w:noProof/>
          <w:sz w:val="24"/>
          <w:szCs w:val="24"/>
        </w:rPr>
      </w:pPr>
    </w:p>
    <w:p w14:paraId="29FCAFB7" w14:textId="3CA2C82B" w:rsidR="00002089" w:rsidRDefault="00002089" w:rsidP="005F6732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STEP 3. Make the circuit.</w:t>
      </w:r>
    </w:p>
    <w:p w14:paraId="435AC3DC" w14:textId="72F22B91" w:rsidR="00002089" w:rsidRDefault="00854009" w:rsidP="005F6732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pict w14:anchorId="18CC79B0">
          <v:shape id="_x0000_i1026" type="#_x0000_t75" style="width:468pt;height:258.75pt">
            <v:imagedata r:id="rId6" o:title="LCD_Base_bb_Fritz"/>
          </v:shape>
        </w:pict>
      </w:r>
    </w:p>
    <w:p w14:paraId="4F7E5B4D" w14:textId="505DCC08" w:rsidR="00002089" w:rsidRDefault="00854009" w:rsidP="005F6732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pict w14:anchorId="2B82D733">
          <v:shape id="_x0000_i1027" type="#_x0000_t75" style="width:457.5pt;height:280.5pt">
            <v:imagedata r:id="rId7" o:title="Arduino-IR-Remote-Receiver-Breakout-Board-Wiring-Diagram-610x306"/>
          </v:shape>
        </w:pict>
      </w:r>
    </w:p>
    <w:p w14:paraId="4C147D29" w14:textId="77777777" w:rsidR="00002089" w:rsidRDefault="00002089" w:rsidP="005F6732">
      <w:pPr>
        <w:rPr>
          <w:noProof/>
          <w:sz w:val="24"/>
          <w:szCs w:val="24"/>
        </w:rPr>
      </w:pPr>
    </w:p>
    <w:p w14:paraId="64BA6B18" w14:textId="77777777" w:rsidR="00002089" w:rsidRDefault="00002089" w:rsidP="005F6732">
      <w:pPr>
        <w:rPr>
          <w:noProof/>
          <w:sz w:val="24"/>
          <w:szCs w:val="24"/>
        </w:rPr>
      </w:pPr>
    </w:p>
    <w:p w14:paraId="143A9891" w14:textId="07530D08" w:rsidR="00002089" w:rsidRDefault="00002089" w:rsidP="005F6732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STEP 4. Write the code the upload it into the Arduino.</w:t>
      </w:r>
    </w:p>
    <w:p w14:paraId="25CDD2CF" w14:textId="3969212E" w:rsidR="00002089" w:rsidRDefault="00002089" w:rsidP="005F6732">
      <w:pPr>
        <w:rPr>
          <w:sz w:val="24"/>
          <w:szCs w:val="24"/>
        </w:rPr>
      </w:pPr>
    </w:p>
    <w:p w14:paraId="67A722B3" w14:textId="77777777" w:rsidR="00002089" w:rsidRPr="00002089" w:rsidRDefault="00002089" w:rsidP="00002089">
      <w:pPr>
        <w:rPr>
          <w:sz w:val="24"/>
          <w:szCs w:val="24"/>
        </w:rPr>
      </w:pPr>
    </w:p>
    <w:p w14:paraId="11EB128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#include "FPS_GT511C3.h"</w:t>
      </w:r>
    </w:p>
    <w:p w14:paraId="0233B02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#include "</w:t>
      </w:r>
      <w:proofErr w:type="spellStart"/>
      <w:r w:rsidRPr="00002089">
        <w:rPr>
          <w:sz w:val="24"/>
          <w:szCs w:val="24"/>
        </w:rPr>
        <w:t>SoftwareSerial.h</w:t>
      </w:r>
      <w:proofErr w:type="spellEnd"/>
      <w:r w:rsidRPr="00002089">
        <w:rPr>
          <w:sz w:val="24"/>
          <w:szCs w:val="24"/>
        </w:rPr>
        <w:t>"</w:t>
      </w:r>
    </w:p>
    <w:p w14:paraId="13F95E2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#include &lt;</w:t>
      </w:r>
      <w:proofErr w:type="spellStart"/>
      <w:r w:rsidRPr="00002089">
        <w:rPr>
          <w:sz w:val="24"/>
          <w:szCs w:val="24"/>
        </w:rPr>
        <w:t>EEPROM.h</w:t>
      </w:r>
      <w:proofErr w:type="spellEnd"/>
      <w:r w:rsidRPr="00002089">
        <w:rPr>
          <w:sz w:val="24"/>
          <w:szCs w:val="24"/>
        </w:rPr>
        <w:t>&gt;</w:t>
      </w:r>
    </w:p>
    <w:p w14:paraId="609CAD9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#include &lt;</w:t>
      </w:r>
      <w:proofErr w:type="spellStart"/>
      <w:r w:rsidRPr="00002089">
        <w:rPr>
          <w:sz w:val="24"/>
          <w:szCs w:val="24"/>
        </w:rPr>
        <w:t>RobotIRremote.h</w:t>
      </w:r>
      <w:proofErr w:type="spellEnd"/>
      <w:r w:rsidRPr="00002089">
        <w:rPr>
          <w:sz w:val="24"/>
          <w:szCs w:val="24"/>
        </w:rPr>
        <w:t>&gt;</w:t>
      </w:r>
    </w:p>
    <w:p w14:paraId="75BB908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#include &lt;</w:t>
      </w:r>
      <w:proofErr w:type="spellStart"/>
      <w:r w:rsidRPr="00002089">
        <w:rPr>
          <w:sz w:val="24"/>
          <w:szCs w:val="24"/>
        </w:rPr>
        <w:t>RobotIRremoteInt.h</w:t>
      </w:r>
      <w:proofErr w:type="spellEnd"/>
      <w:r w:rsidRPr="00002089">
        <w:rPr>
          <w:sz w:val="24"/>
          <w:szCs w:val="24"/>
        </w:rPr>
        <w:t>&gt;</w:t>
      </w:r>
    </w:p>
    <w:p w14:paraId="37A3963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#include &lt;</w:t>
      </w:r>
      <w:proofErr w:type="spellStart"/>
      <w:r w:rsidRPr="00002089">
        <w:rPr>
          <w:sz w:val="24"/>
          <w:szCs w:val="24"/>
        </w:rPr>
        <w:t>RobotIRremoteTools.h</w:t>
      </w:r>
      <w:proofErr w:type="spellEnd"/>
      <w:r w:rsidRPr="00002089">
        <w:rPr>
          <w:sz w:val="24"/>
          <w:szCs w:val="24"/>
        </w:rPr>
        <w:t>&gt;</w:t>
      </w:r>
    </w:p>
    <w:p w14:paraId="19C7288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#include "</w:t>
      </w:r>
      <w:proofErr w:type="spellStart"/>
      <w:r w:rsidRPr="00002089">
        <w:rPr>
          <w:sz w:val="24"/>
          <w:szCs w:val="24"/>
        </w:rPr>
        <w:t>IRremote.h</w:t>
      </w:r>
      <w:proofErr w:type="spellEnd"/>
      <w:r w:rsidRPr="00002089">
        <w:rPr>
          <w:sz w:val="24"/>
          <w:szCs w:val="24"/>
        </w:rPr>
        <w:t>"</w:t>
      </w:r>
    </w:p>
    <w:p w14:paraId="086AADB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#include &lt;iostream&gt;</w:t>
      </w:r>
    </w:p>
    <w:p w14:paraId="7F981EA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#include &lt;</w:t>
      </w:r>
      <w:proofErr w:type="spellStart"/>
      <w:r w:rsidRPr="00002089">
        <w:rPr>
          <w:sz w:val="24"/>
          <w:szCs w:val="24"/>
        </w:rPr>
        <w:t>conio.h</w:t>
      </w:r>
      <w:proofErr w:type="spellEnd"/>
      <w:r w:rsidRPr="00002089">
        <w:rPr>
          <w:sz w:val="24"/>
          <w:szCs w:val="24"/>
        </w:rPr>
        <w:t>&gt;</w:t>
      </w:r>
    </w:p>
    <w:p w14:paraId="09DDA5B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#include &lt;</w:t>
      </w:r>
      <w:proofErr w:type="spellStart"/>
      <w:r w:rsidRPr="00002089">
        <w:rPr>
          <w:sz w:val="24"/>
          <w:szCs w:val="24"/>
        </w:rPr>
        <w:t>string.h</w:t>
      </w:r>
      <w:proofErr w:type="spellEnd"/>
      <w:r w:rsidRPr="00002089">
        <w:rPr>
          <w:sz w:val="24"/>
          <w:szCs w:val="24"/>
        </w:rPr>
        <w:t>&gt;</w:t>
      </w:r>
    </w:p>
    <w:p w14:paraId="172B59C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using namespace std;</w:t>
      </w:r>
    </w:p>
    <w:p w14:paraId="75205AF8" w14:textId="77777777" w:rsidR="00002089" w:rsidRPr="00002089" w:rsidRDefault="00002089" w:rsidP="00002089">
      <w:pPr>
        <w:rPr>
          <w:sz w:val="24"/>
          <w:szCs w:val="24"/>
        </w:rPr>
      </w:pPr>
    </w:p>
    <w:p w14:paraId="754ECBF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int receiver = 11; // Signal Pin of IR receiver to Arduino Digital Pin 11</w:t>
      </w:r>
    </w:p>
    <w:p w14:paraId="6AF37D8C" w14:textId="77777777" w:rsidR="00002089" w:rsidRPr="00002089" w:rsidRDefault="00002089" w:rsidP="00002089">
      <w:pPr>
        <w:rPr>
          <w:sz w:val="24"/>
          <w:szCs w:val="24"/>
        </w:rPr>
      </w:pPr>
    </w:p>
    <w:p w14:paraId="1A24545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/*-----</w:t>
      </w:r>
      <w:proofErr w:type="gramStart"/>
      <w:r w:rsidRPr="00002089">
        <w:rPr>
          <w:sz w:val="24"/>
          <w:szCs w:val="24"/>
        </w:rPr>
        <w:t>( Declare</w:t>
      </w:r>
      <w:proofErr w:type="gramEnd"/>
      <w:r w:rsidRPr="00002089">
        <w:rPr>
          <w:sz w:val="24"/>
          <w:szCs w:val="24"/>
        </w:rPr>
        <w:t xml:space="preserve"> objects )-----*/</w:t>
      </w:r>
    </w:p>
    <w:p w14:paraId="7EC3E6B7" w14:textId="77777777" w:rsidR="00002089" w:rsidRPr="00002089" w:rsidRDefault="00002089" w:rsidP="00002089">
      <w:pPr>
        <w:rPr>
          <w:sz w:val="24"/>
          <w:szCs w:val="24"/>
        </w:rPr>
      </w:pPr>
      <w:proofErr w:type="spellStart"/>
      <w:r w:rsidRPr="00002089">
        <w:rPr>
          <w:sz w:val="24"/>
          <w:szCs w:val="24"/>
        </w:rPr>
        <w:t>IRrecv</w:t>
      </w:r>
      <w:proofErr w:type="spellEnd"/>
      <w:r w:rsidRPr="00002089">
        <w:rPr>
          <w:sz w:val="24"/>
          <w:szCs w:val="24"/>
        </w:rPr>
        <w:t xml:space="preserve"> </w:t>
      </w:r>
      <w:proofErr w:type="spellStart"/>
      <w:r w:rsidRPr="00002089">
        <w:rPr>
          <w:sz w:val="24"/>
          <w:szCs w:val="24"/>
        </w:rPr>
        <w:t>irrecv</w:t>
      </w:r>
      <w:proofErr w:type="spellEnd"/>
      <w:r w:rsidRPr="00002089">
        <w:rPr>
          <w:sz w:val="24"/>
          <w:szCs w:val="24"/>
        </w:rPr>
        <w:t>(receiver</w:t>
      </w:r>
      <w:proofErr w:type="gramStart"/>
      <w:r w:rsidRPr="00002089">
        <w:rPr>
          <w:sz w:val="24"/>
          <w:szCs w:val="24"/>
        </w:rPr>
        <w:t xml:space="preserve">);   </w:t>
      </w:r>
      <w:proofErr w:type="gramEnd"/>
      <w:r w:rsidRPr="00002089">
        <w:rPr>
          <w:sz w:val="24"/>
          <w:szCs w:val="24"/>
        </w:rPr>
        <w:t xml:space="preserve">  // create instance of '</w:t>
      </w:r>
      <w:proofErr w:type="spellStart"/>
      <w:r w:rsidRPr="00002089">
        <w:rPr>
          <w:sz w:val="24"/>
          <w:szCs w:val="24"/>
        </w:rPr>
        <w:t>irrecv</w:t>
      </w:r>
      <w:proofErr w:type="spellEnd"/>
      <w:r w:rsidRPr="00002089">
        <w:rPr>
          <w:sz w:val="24"/>
          <w:szCs w:val="24"/>
        </w:rPr>
        <w:t>'</w:t>
      </w:r>
    </w:p>
    <w:p w14:paraId="3C76F045" w14:textId="77777777" w:rsidR="00002089" w:rsidRPr="00002089" w:rsidRDefault="00002089" w:rsidP="00002089">
      <w:pPr>
        <w:rPr>
          <w:sz w:val="24"/>
          <w:szCs w:val="24"/>
        </w:rPr>
      </w:pPr>
      <w:proofErr w:type="spellStart"/>
      <w:r w:rsidRPr="00002089">
        <w:rPr>
          <w:sz w:val="24"/>
          <w:szCs w:val="24"/>
        </w:rPr>
        <w:t>decode_results</w:t>
      </w:r>
      <w:proofErr w:type="spellEnd"/>
      <w:r w:rsidRPr="00002089">
        <w:rPr>
          <w:sz w:val="24"/>
          <w:szCs w:val="24"/>
        </w:rPr>
        <w:t xml:space="preserve"> </w:t>
      </w:r>
      <w:proofErr w:type="gramStart"/>
      <w:r w:rsidRPr="00002089">
        <w:rPr>
          <w:sz w:val="24"/>
          <w:szCs w:val="24"/>
        </w:rPr>
        <w:t xml:space="preserve">results;   </w:t>
      </w:r>
      <w:proofErr w:type="gramEnd"/>
      <w:r w:rsidRPr="00002089">
        <w:rPr>
          <w:sz w:val="24"/>
          <w:szCs w:val="24"/>
        </w:rPr>
        <w:t xml:space="preserve">   // create instance of '</w:t>
      </w:r>
      <w:proofErr w:type="spellStart"/>
      <w:r w:rsidRPr="00002089">
        <w:rPr>
          <w:sz w:val="24"/>
          <w:szCs w:val="24"/>
        </w:rPr>
        <w:t>decode_results</w:t>
      </w:r>
      <w:proofErr w:type="spellEnd"/>
      <w:r w:rsidRPr="00002089">
        <w:rPr>
          <w:sz w:val="24"/>
          <w:szCs w:val="24"/>
        </w:rPr>
        <w:t>'</w:t>
      </w:r>
    </w:p>
    <w:p w14:paraId="39EC4F39" w14:textId="77777777" w:rsidR="00002089" w:rsidRPr="00002089" w:rsidRDefault="00002089" w:rsidP="00002089">
      <w:pPr>
        <w:rPr>
          <w:sz w:val="24"/>
          <w:szCs w:val="24"/>
        </w:rPr>
      </w:pPr>
    </w:p>
    <w:p w14:paraId="39A8147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void </w:t>
      </w:r>
      <w:proofErr w:type="gramStart"/>
      <w:r w:rsidRPr="00002089">
        <w:rPr>
          <w:sz w:val="24"/>
          <w:szCs w:val="24"/>
        </w:rPr>
        <w:t>setup(</w:t>
      </w:r>
      <w:proofErr w:type="gramEnd"/>
      <w:r w:rsidRPr="00002089">
        <w:rPr>
          <w:sz w:val="24"/>
          <w:szCs w:val="24"/>
        </w:rPr>
        <w:t>)   /*----( SETUP: RUNS ONCE )----*/</w:t>
      </w:r>
    </w:p>
    <w:p w14:paraId="00264CD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{</w:t>
      </w:r>
    </w:p>
    <w:p w14:paraId="585E704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</w:t>
      </w:r>
      <w:proofErr w:type="spellStart"/>
      <w:r w:rsidRPr="00002089">
        <w:rPr>
          <w:sz w:val="24"/>
          <w:szCs w:val="24"/>
        </w:rPr>
        <w:t>Serial.begin</w:t>
      </w:r>
      <w:proofErr w:type="spellEnd"/>
      <w:r w:rsidRPr="00002089">
        <w:rPr>
          <w:sz w:val="24"/>
          <w:szCs w:val="24"/>
        </w:rPr>
        <w:t>(9600);</w:t>
      </w:r>
    </w:p>
    <w:p w14:paraId="3A06390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 xml:space="preserve">("IR Receiver Button Decode"); </w:t>
      </w:r>
    </w:p>
    <w:p w14:paraId="1BC66C4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</w:t>
      </w:r>
      <w:proofErr w:type="spellStart"/>
      <w:proofErr w:type="gramStart"/>
      <w:r w:rsidRPr="00002089">
        <w:rPr>
          <w:sz w:val="24"/>
          <w:szCs w:val="24"/>
        </w:rPr>
        <w:t>irrecv.enableIRIn</w:t>
      </w:r>
      <w:proofErr w:type="spellEnd"/>
      <w:proofErr w:type="gramEnd"/>
      <w:r w:rsidRPr="00002089">
        <w:rPr>
          <w:sz w:val="24"/>
          <w:szCs w:val="24"/>
        </w:rPr>
        <w:t>(); // Start the receiver</w:t>
      </w:r>
    </w:p>
    <w:p w14:paraId="2633C19F" w14:textId="77777777" w:rsidR="00002089" w:rsidRPr="00002089" w:rsidRDefault="00002089" w:rsidP="00002089">
      <w:pPr>
        <w:rPr>
          <w:sz w:val="24"/>
          <w:szCs w:val="24"/>
        </w:rPr>
      </w:pPr>
    </w:p>
    <w:p w14:paraId="2A97B99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}/*--(end </w:t>
      </w:r>
      <w:proofErr w:type="gramStart"/>
      <w:r w:rsidRPr="00002089">
        <w:rPr>
          <w:sz w:val="24"/>
          <w:szCs w:val="24"/>
        </w:rPr>
        <w:t>setup )</w:t>
      </w:r>
      <w:proofErr w:type="gramEnd"/>
      <w:r w:rsidRPr="00002089">
        <w:rPr>
          <w:sz w:val="24"/>
          <w:szCs w:val="24"/>
        </w:rPr>
        <w:t>---*/</w:t>
      </w:r>
    </w:p>
    <w:p w14:paraId="19B7C4FA" w14:textId="77777777" w:rsidR="00002089" w:rsidRPr="00002089" w:rsidRDefault="00002089" w:rsidP="00002089">
      <w:pPr>
        <w:rPr>
          <w:sz w:val="24"/>
          <w:szCs w:val="24"/>
        </w:rPr>
      </w:pPr>
    </w:p>
    <w:p w14:paraId="3A0C6C9C" w14:textId="77777777" w:rsidR="00002089" w:rsidRPr="00002089" w:rsidRDefault="00002089" w:rsidP="00002089">
      <w:pPr>
        <w:rPr>
          <w:sz w:val="24"/>
          <w:szCs w:val="24"/>
        </w:rPr>
      </w:pPr>
    </w:p>
    <w:p w14:paraId="09AF629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void </w:t>
      </w:r>
      <w:proofErr w:type="gramStart"/>
      <w:r w:rsidRPr="00002089">
        <w:rPr>
          <w:sz w:val="24"/>
          <w:szCs w:val="24"/>
        </w:rPr>
        <w:t>loop(</w:t>
      </w:r>
      <w:proofErr w:type="gramEnd"/>
      <w:r w:rsidRPr="00002089">
        <w:rPr>
          <w:sz w:val="24"/>
          <w:szCs w:val="24"/>
        </w:rPr>
        <w:t>)   /*----( LOOP: RUNS CONSTANTLY )----*/</w:t>
      </w:r>
    </w:p>
    <w:p w14:paraId="2865B3A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{</w:t>
      </w:r>
    </w:p>
    <w:p w14:paraId="60AA49D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if (</w:t>
      </w:r>
      <w:proofErr w:type="spellStart"/>
      <w:proofErr w:type="gramStart"/>
      <w:r w:rsidRPr="00002089">
        <w:rPr>
          <w:sz w:val="24"/>
          <w:szCs w:val="24"/>
        </w:rPr>
        <w:t>irrecv.decode</w:t>
      </w:r>
      <w:proofErr w:type="spellEnd"/>
      <w:proofErr w:type="gramEnd"/>
      <w:r w:rsidRPr="00002089">
        <w:rPr>
          <w:sz w:val="24"/>
          <w:szCs w:val="24"/>
        </w:rPr>
        <w:t>(&amp;results)) // have we received an IR signal?</w:t>
      </w:r>
    </w:p>
    <w:p w14:paraId="7FDE8E38" w14:textId="77777777" w:rsidR="00002089" w:rsidRPr="00002089" w:rsidRDefault="00002089" w:rsidP="00002089">
      <w:pPr>
        <w:rPr>
          <w:sz w:val="24"/>
          <w:szCs w:val="24"/>
        </w:rPr>
      </w:pPr>
    </w:p>
    <w:p w14:paraId="1802FC7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{</w:t>
      </w:r>
    </w:p>
    <w:p w14:paraId="459D5B3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proofErr w:type="gramStart"/>
      <w:r w:rsidRPr="00002089">
        <w:rPr>
          <w:sz w:val="24"/>
          <w:szCs w:val="24"/>
        </w:rPr>
        <w:t>translateIR</w:t>
      </w:r>
      <w:proofErr w:type="spellEnd"/>
      <w:r w:rsidRPr="00002089">
        <w:rPr>
          <w:sz w:val="24"/>
          <w:szCs w:val="24"/>
        </w:rPr>
        <w:t>(</w:t>
      </w:r>
      <w:proofErr w:type="gramEnd"/>
      <w:r w:rsidRPr="00002089">
        <w:rPr>
          <w:sz w:val="24"/>
          <w:szCs w:val="24"/>
        </w:rPr>
        <w:t xml:space="preserve">); </w:t>
      </w:r>
    </w:p>
    <w:p w14:paraId="40C241D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proofErr w:type="gramStart"/>
      <w:r w:rsidRPr="00002089">
        <w:rPr>
          <w:sz w:val="24"/>
          <w:szCs w:val="24"/>
        </w:rPr>
        <w:t>irrecv.resume</w:t>
      </w:r>
      <w:proofErr w:type="spellEnd"/>
      <w:proofErr w:type="gramEnd"/>
      <w:r w:rsidRPr="00002089">
        <w:rPr>
          <w:sz w:val="24"/>
          <w:szCs w:val="24"/>
        </w:rPr>
        <w:t>(); // receive the next value</w:t>
      </w:r>
    </w:p>
    <w:p w14:paraId="77640F7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}  </w:t>
      </w:r>
    </w:p>
    <w:p w14:paraId="54B35EC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}/* --(end main </w:t>
      </w:r>
      <w:proofErr w:type="gramStart"/>
      <w:r w:rsidRPr="00002089">
        <w:rPr>
          <w:sz w:val="24"/>
          <w:szCs w:val="24"/>
        </w:rPr>
        <w:t>loop )</w:t>
      </w:r>
      <w:proofErr w:type="gramEnd"/>
      <w:r w:rsidRPr="00002089">
        <w:rPr>
          <w:sz w:val="24"/>
          <w:szCs w:val="24"/>
        </w:rPr>
        <w:t>-- */</w:t>
      </w:r>
    </w:p>
    <w:p w14:paraId="00485BB4" w14:textId="77777777" w:rsidR="00002089" w:rsidRPr="00002089" w:rsidRDefault="00002089" w:rsidP="00002089">
      <w:pPr>
        <w:rPr>
          <w:sz w:val="24"/>
          <w:szCs w:val="24"/>
        </w:rPr>
      </w:pPr>
    </w:p>
    <w:p w14:paraId="72F2C69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/*-----</w:t>
      </w:r>
      <w:proofErr w:type="gramStart"/>
      <w:r w:rsidRPr="00002089">
        <w:rPr>
          <w:sz w:val="24"/>
          <w:szCs w:val="24"/>
        </w:rPr>
        <w:t>( Function</w:t>
      </w:r>
      <w:proofErr w:type="gramEnd"/>
      <w:r w:rsidRPr="00002089">
        <w:rPr>
          <w:sz w:val="24"/>
          <w:szCs w:val="24"/>
        </w:rPr>
        <w:t xml:space="preserve"> )-----*/</w:t>
      </w:r>
    </w:p>
    <w:p w14:paraId="66B912D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void </w:t>
      </w:r>
      <w:proofErr w:type="spellStart"/>
      <w:proofErr w:type="gramStart"/>
      <w:r w:rsidRPr="00002089">
        <w:rPr>
          <w:sz w:val="24"/>
          <w:szCs w:val="24"/>
        </w:rPr>
        <w:t>translateIR</w:t>
      </w:r>
      <w:proofErr w:type="spellEnd"/>
      <w:r w:rsidRPr="00002089">
        <w:rPr>
          <w:sz w:val="24"/>
          <w:szCs w:val="24"/>
        </w:rPr>
        <w:t>(</w:t>
      </w:r>
      <w:proofErr w:type="gramEnd"/>
      <w:r w:rsidRPr="00002089">
        <w:rPr>
          <w:sz w:val="24"/>
          <w:szCs w:val="24"/>
        </w:rPr>
        <w:t>) // takes action based on IR code received</w:t>
      </w:r>
    </w:p>
    <w:p w14:paraId="65142901" w14:textId="77777777" w:rsidR="00002089" w:rsidRPr="00002089" w:rsidRDefault="00002089" w:rsidP="00002089">
      <w:pPr>
        <w:rPr>
          <w:sz w:val="24"/>
          <w:szCs w:val="24"/>
        </w:rPr>
      </w:pPr>
    </w:p>
    <w:p w14:paraId="5175EAF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// describing Remote IR codes </w:t>
      </w:r>
    </w:p>
    <w:p w14:paraId="33C4239B" w14:textId="77777777" w:rsidR="00002089" w:rsidRPr="00002089" w:rsidRDefault="00002089" w:rsidP="00002089">
      <w:pPr>
        <w:rPr>
          <w:sz w:val="24"/>
          <w:szCs w:val="24"/>
        </w:rPr>
      </w:pPr>
    </w:p>
    <w:p w14:paraId="0696C04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{</w:t>
      </w:r>
    </w:p>
    <w:p w14:paraId="605B753A" w14:textId="77777777" w:rsidR="00002089" w:rsidRPr="00002089" w:rsidRDefault="00002089" w:rsidP="00002089">
      <w:pPr>
        <w:rPr>
          <w:sz w:val="24"/>
          <w:szCs w:val="24"/>
        </w:rPr>
      </w:pPr>
    </w:p>
    <w:p w14:paraId="2FAD219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switch(</w:t>
      </w:r>
      <w:proofErr w:type="spellStart"/>
      <w:r w:rsidRPr="00002089">
        <w:rPr>
          <w:sz w:val="24"/>
          <w:szCs w:val="24"/>
        </w:rPr>
        <w:t>results.value</w:t>
      </w:r>
      <w:proofErr w:type="spellEnd"/>
      <w:r w:rsidRPr="00002089">
        <w:rPr>
          <w:sz w:val="24"/>
          <w:szCs w:val="24"/>
        </w:rPr>
        <w:t>)</w:t>
      </w:r>
    </w:p>
    <w:p w14:paraId="1FED75F2" w14:textId="77777777" w:rsidR="00002089" w:rsidRPr="00002089" w:rsidRDefault="00002089" w:rsidP="00002089">
      <w:pPr>
        <w:rPr>
          <w:sz w:val="24"/>
          <w:szCs w:val="24"/>
        </w:rPr>
      </w:pPr>
    </w:p>
    <w:p w14:paraId="73D2763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{</w:t>
      </w:r>
    </w:p>
    <w:p w14:paraId="6C0E09C0" w14:textId="77777777" w:rsidR="00002089" w:rsidRPr="00002089" w:rsidRDefault="00002089" w:rsidP="00002089">
      <w:pPr>
        <w:rPr>
          <w:sz w:val="24"/>
          <w:szCs w:val="24"/>
        </w:rPr>
      </w:pPr>
    </w:p>
    <w:p w14:paraId="7198E8A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</w:t>
      </w:r>
    </w:p>
    <w:p w14:paraId="12217F9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case 0xFF22DD: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>(" LEFT"</w:t>
      </w:r>
      <w:proofErr w:type="gramStart"/>
      <w:r w:rsidRPr="00002089">
        <w:rPr>
          <w:sz w:val="24"/>
          <w:szCs w:val="24"/>
        </w:rPr>
        <w:t xml:space="preserve">);   </w:t>
      </w:r>
      <w:proofErr w:type="gramEnd"/>
      <w:r w:rsidRPr="00002089">
        <w:rPr>
          <w:sz w:val="24"/>
          <w:szCs w:val="24"/>
        </w:rPr>
        <w:t xml:space="preserve"> break;</w:t>
      </w:r>
    </w:p>
    <w:p w14:paraId="2A29B87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case 0xFF02FD: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>(" -OK-"</w:t>
      </w:r>
      <w:proofErr w:type="gramStart"/>
      <w:r w:rsidRPr="00002089">
        <w:rPr>
          <w:sz w:val="24"/>
          <w:szCs w:val="24"/>
        </w:rPr>
        <w:t xml:space="preserve">);   </w:t>
      </w:r>
      <w:proofErr w:type="gramEnd"/>
      <w:r w:rsidRPr="00002089">
        <w:rPr>
          <w:sz w:val="24"/>
          <w:szCs w:val="24"/>
        </w:rPr>
        <w:t xml:space="preserve"> break;</w:t>
      </w:r>
    </w:p>
    <w:p w14:paraId="1D96DF4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case 0xFFC23D: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>(" RIGHT"</w:t>
      </w:r>
      <w:proofErr w:type="gramStart"/>
      <w:r w:rsidRPr="00002089">
        <w:rPr>
          <w:sz w:val="24"/>
          <w:szCs w:val="24"/>
        </w:rPr>
        <w:t xml:space="preserve">);   </w:t>
      </w:r>
      <w:proofErr w:type="gramEnd"/>
      <w:r w:rsidRPr="00002089">
        <w:rPr>
          <w:sz w:val="24"/>
          <w:szCs w:val="24"/>
        </w:rPr>
        <w:t>break;</w:t>
      </w:r>
    </w:p>
    <w:p w14:paraId="3FFFD6F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case 0xFF6897: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>(" 1"</w:t>
      </w:r>
      <w:proofErr w:type="gramStart"/>
      <w:r w:rsidRPr="00002089">
        <w:rPr>
          <w:sz w:val="24"/>
          <w:szCs w:val="24"/>
        </w:rPr>
        <w:t xml:space="preserve">);   </w:t>
      </w:r>
      <w:proofErr w:type="gramEnd"/>
      <w:r w:rsidRPr="00002089">
        <w:rPr>
          <w:sz w:val="24"/>
          <w:szCs w:val="24"/>
        </w:rPr>
        <w:t xml:space="preserve"> break;</w:t>
      </w:r>
    </w:p>
    <w:p w14:paraId="54E7BD5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case 0xFF9867: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>(" 2"</w:t>
      </w:r>
      <w:proofErr w:type="gramStart"/>
      <w:r w:rsidRPr="00002089">
        <w:rPr>
          <w:sz w:val="24"/>
          <w:szCs w:val="24"/>
        </w:rPr>
        <w:t xml:space="preserve">);   </w:t>
      </w:r>
      <w:proofErr w:type="gramEnd"/>
      <w:r w:rsidRPr="00002089">
        <w:rPr>
          <w:sz w:val="24"/>
          <w:szCs w:val="24"/>
        </w:rPr>
        <w:t xml:space="preserve"> break;</w:t>
      </w:r>
    </w:p>
    <w:p w14:paraId="5956AD9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case 0xFFB04F: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>(" 3"</w:t>
      </w:r>
      <w:proofErr w:type="gramStart"/>
      <w:r w:rsidRPr="00002089">
        <w:rPr>
          <w:sz w:val="24"/>
          <w:szCs w:val="24"/>
        </w:rPr>
        <w:t xml:space="preserve">);   </w:t>
      </w:r>
      <w:proofErr w:type="gramEnd"/>
      <w:r w:rsidRPr="00002089">
        <w:rPr>
          <w:sz w:val="24"/>
          <w:szCs w:val="24"/>
        </w:rPr>
        <w:t xml:space="preserve"> break;</w:t>
      </w:r>
    </w:p>
    <w:p w14:paraId="6D4F03B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case 0xFF30CF: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>(" 4"</w:t>
      </w:r>
      <w:proofErr w:type="gramStart"/>
      <w:r w:rsidRPr="00002089">
        <w:rPr>
          <w:sz w:val="24"/>
          <w:szCs w:val="24"/>
        </w:rPr>
        <w:t xml:space="preserve">);   </w:t>
      </w:r>
      <w:proofErr w:type="gramEnd"/>
      <w:r w:rsidRPr="00002089">
        <w:rPr>
          <w:sz w:val="24"/>
          <w:szCs w:val="24"/>
        </w:rPr>
        <w:t xml:space="preserve"> break;</w:t>
      </w:r>
    </w:p>
    <w:p w14:paraId="0B4DD58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case 0xFF18E7: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>(" 5"</w:t>
      </w:r>
      <w:proofErr w:type="gramStart"/>
      <w:r w:rsidRPr="00002089">
        <w:rPr>
          <w:sz w:val="24"/>
          <w:szCs w:val="24"/>
        </w:rPr>
        <w:t xml:space="preserve">);   </w:t>
      </w:r>
      <w:proofErr w:type="gramEnd"/>
      <w:r w:rsidRPr="00002089">
        <w:rPr>
          <w:sz w:val="24"/>
          <w:szCs w:val="24"/>
        </w:rPr>
        <w:t xml:space="preserve"> break;</w:t>
      </w:r>
    </w:p>
    <w:p w14:paraId="44064EE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case 0xFF7A85: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>(" 6"</w:t>
      </w:r>
      <w:proofErr w:type="gramStart"/>
      <w:r w:rsidRPr="00002089">
        <w:rPr>
          <w:sz w:val="24"/>
          <w:szCs w:val="24"/>
        </w:rPr>
        <w:t xml:space="preserve">);   </w:t>
      </w:r>
      <w:proofErr w:type="gramEnd"/>
      <w:r w:rsidRPr="00002089">
        <w:rPr>
          <w:sz w:val="24"/>
          <w:szCs w:val="24"/>
        </w:rPr>
        <w:t xml:space="preserve"> break;</w:t>
      </w:r>
    </w:p>
    <w:p w14:paraId="410CBA3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case 0xFF10EF: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>(" 7"</w:t>
      </w:r>
      <w:proofErr w:type="gramStart"/>
      <w:r w:rsidRPr="00002089">
        <w:rPr>
          <w:sz w:val="24"/>
          <w:szCs w:val="24"/>
        </w:rPr>
        <w:t xml:space="preserve">);   </w:t>
      </w:r>
      <w:proofErr w:type="gramEnd"/>
      <w:r w:rsidRPr="00002089">
        <w:rPr>
          <w:sz w:val="24"/>
          <w:szCs w:val="24"/>
        </w:rPr>
        <w:t xml:space="preserve"> break;</w:t>
      </w:r>
    </w:p>
    <w:p w14:paraId="2051D8A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case 0xFF38C7: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>(" 8"</w:t>
      </w:r>
      <w:proofErr w:type="gramStart"/>
      <w:r w:rsidRPr="00002089">
        <w:rPr>
          <w:sz w:val="24"/>
          <w:szCs w:val="24"/>
        </w:rPr>
        <w:t xml:space="preserve">);   </w:t>
      </w:r>
      <w:proofErr w:type="gramEnd"/>
      <w:r w:rsidRPr="00002089">
        <w:rPr>
          <w:sz w:val="24"/>
          <w:szCs w:val="24"/>
        </w:rPr>
        <w:t xml:space="preserve"> break;</w:t>
      </w:r>
    </w:p>
    <w:p w14:paraId="7EF2643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case 0xFF5AA5: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>(" 9"</w:t>
      </w:r>
      <w:proofErr w:type="gramStart"/>
      <w:r w:rsidRPr="00002089">
        <w:rPr>
          <w:sz w:val="24"/>
          <w:szCs w:val="24"/>
        </w:rPr>
        <w:t xml:space="preserve">);   </w:t>
      </w:r>
      <w:proofErr w:type="gramEnd"/>
      <w:r w:rsidRPr="00002089">
        <w:rPr>
          <w:sz w:val="24"/>
          <w:szCs w:val="24"/>
        </w:rPr>
        <w:t xml:space="preserve"> break;</w:t>
      </w:r>
    </w:p>
    <w:p w14:paraId="33FBD6D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case 0xFF4AB5: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>(" 0"</w:t>
      </w:r>
      <w:proofErr w:type="gramStart"/>
      <w:r w:rsidRPr="00002089">
        <w:rPr>
          <w:sz w:val="24"/>
          <w:szCs w:val="24"/>
        </w:rPr>
        <w:t xml:space="preserve">);   </w:t>
      </w:r>
      <w:proofErr w:type="gramEnd"/>
      <w:r w:rsidRPr="00002089">
        <w:rPr>
          <w:sz w:val="24"/>
          <w:szCs w:val="24"/>
        </w:rPr>
        <w:t xml:space="preserve"> break;</w:t>
      </w:r>
    </w:p>
    <w:p w14:paraId="5F6CF05B" w14:textId="77777777" w:rsidR="00002089" w:rsidRPr="00002089" w:rsidRDefault="00002089" w:rsidP="00002089">
      <w:pPr>
        <w:rPr>
          <w:sz w:val="24"/>
          <w:szCs w:val="24"/>
        </w:rPr>
      </w:pPr>
    </w:p>
    <w:p w14:paraId="714DCA7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default: </w:t>
      </w:r>
    </w:p>
    <w:p w14:paraId="505E322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Serial.println</w:t>
      </w:r>
      <w:proofErr w:type="spellEnd"/>
      <w:r w:rsidRPr="00002089">
        <w:rPr>
          <w:sz w:val="24"/>
          <w:szCs w:val="24"/>
        </w:rPr>
        <w:t>(" other button   ");</w:t>
      </w:r>
    </w:p>
    <w:p w14:paraId="48B67E59" w14:textId="77777777" w:rsidR="00002089" w:rsidRPr="00002089" w:rsidRDefault="00002089" w:rsidP="00002089">
      <w:pPr>
        <w:rPr>
          <w:sz w:val="24"/>
          <w:szCs w:val="24"/>
        </w:rPr>
      </w:pPr>
    </w:p>
    <w:p w14:paraId="1C19EC0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}// End Case</w:t>
      </w:r>
    </w:p>
    <w:p w14:paraId="2981B91E" w14:textId="77777777" w:rsidR="00002089" w:rsidRPr="00002089" w:rsidRDefault="00002089" w:rsidP="00002089">
      <w:pPr>
        <w:rPr>
          <w:sz w:val="24"/>
          <w:szCs w:val="24"/>
        </w:rPr>
      </w:pPr>
    </w:p>
    <w:p w14:paraId="70A77A2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500); // Do not get immediate repeat</w:t>
      </w:r>
    </w:p>
    <w:p w14:paraId="64071F16" w14:textId="77777777" w:rsidR="00002089" w:rsidRPr="00002089" w:rsidRDefault="00002089" w:rsidP="00002089">
      <w:pPr>
        <w:rPr>
          <w:sz w:val="24"/>
          <w:szCs w:val="24"/>
        </w:rPr>
      </w:pPr>
    </w:p>
    <w:p w14:paraId="004069E2" w14:textId="77777777" w:rsidR="00002089" w:rsidRPr="00002089" w:rsidRDefault="00002089" w:rsidP="00002089">
      <w:pPr>
        <w:rPr>
          <w:sz w:val="24"/>
          <w:szCs w:val="24"/>
        </w:rPr>
      </w:pPr>
    </w:p>
    <w:p w14:paraId="422AC33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} </w:t>
      </w:r>
    </w:p>
    <w:p w14:paraId="7D90E794" w14:textId="77777777" w:rsidR="00002089" w:rsidRPr="00002089" w:rsidRDefault="00002089" w:rsidP="00002089">
      <w:pPr>
        <w:rPr>
          <w:sz w:val="24"/>
          <w:szCs w:val="24"/>
        </w:rPr>
      </w:pPr>
    </w:p>
    <w:p w14:paraId="3B1120F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// include the library code:</w:t>
      </w:r>
    </w:p>
    <w:p w14:paraId="1B2B461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#include &lt;</w:t>
      </w:r>
      <w:proofErr w:type="spellStart"/>
      <w:r w:rsidRPr="00002089">
        <w:rPr>
          <w:sz w:val="24"/>
          <w:szCs w:val="24"/>
        </w:rPr>
        <w:t>LiquidCrystal.h</w:t>
      </w:r>
      <w:proofErr w:type="spellEnd"/>
      <w:r w:rsidRPr="00002089">
        <w:rPr>
          <w:sz w:val="24"/>
          <w:szCs w:val="24"/>
        </w:rPr>
        <w:t>&gt;</w:t>
      </w:r>
    </w:p>
    <w:p w14:paraId="662C41A2" w14:textId="77777777" w:rsidR="00002089" w:rsidRPr="00002089" w:rsidRDefault="00002089" w:rsidP="00002089">
      <w:pPr>
        <w:rPr>
          <w:sz w:val="24"/>
          <w:szCs w:val="24"/>
        </w:rPr>
      </w:pPr>
    </w:p>
    <w:p w14:paraId="4ADED1E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// initialize the library by associating any needed LCD interface pin</w:t>
      </w:r>
    </w:p>
    <w:p w14:paraId="61281E0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// with the </w:t>
      </w:r>
      <w:proofErr w:type="spellStart"/>
      <w:r w:rsidRPr="00002089">
        <w:rPr>
          <w:sz w:val="24"/>
          <w:szCs w:val="24"/>
        </w:rPr>
        <w:t>arduino</w:t>
      </w:r>
      <w:proofErr w:type="spellEnd"/>
      <w:r w:rsidRPr="00002089">
        <w:rPr>
          <w:sz w:val="24"/>
          <w:szCs w:val="24"/>
        </w:rPr>
        <w:t xml:space="preserve"> pin number it is connected to</w:t>
      </w:r>
    </w:p>
    <w:p w14:paraId="5B15D85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const int </w:t>
      </w:r>
      <w:proofErr w:type="spellStart"/>
      <w:r w:rsidRPr="00002089">
        <w:rPr>
          <w:sz w:val="24"/>
          <w:szCs w:val="24"/>
        </w:rPr>
        <w:t>rs</w:t>
      </w:r>
      <w:proofErr w:type="spellEnd"/>
      <w:r w:rsidRPr="00002089">
        <w:rPr>
          <w:sz w:val="24"/>
          <w:szCs w:val="24"/>
        </w:rPr>
        <w:t xml:space="preserve"> = 12, </w:t>
      </w:r>
      <w:proofErr w:type="spellStart"/>
      <w:r w:rsidRPr="00002089">
        <w:rPr>
          <w:sz w:val="24"/>
          <w:szCs w:val="24"/>
        </w:rPr>
        <w:t>en</w:t>
      </w:r>
      <w:proofErr w:type="spellEnd"/>
      <w:r w:rsidRPr="00002089">
        <w:rPr>
          <w:sz w:val="24"/>
          <w:szCs w:val="24"/>
        </w:rPr>
        <w:t xml:space="preserve"> = 11, d4 = 5, d5 = 4, d6 = 3, d7 = 2;</w:t>
      </w:r>
    </w:p>
    <w:p w14:paraId="7018CECD" w14:textId="77777777" w:rsidR="00002089" w:rsidRPr="00002089" w:rsidRDefault="00002089" w:rsidP="00002089">
      <w:pPr>
        <w:rPr>
          <w:sz w:val="24"/>
          <w:szCs w:val="24"/>
        </w:rPr>
      </w:pPr>
      <w:proofErr w:type="spellStart"/>
      <w:r w:rsidRPr="00002089">
        <w:rPr>
          <w:sz w:val="24"/>
          <w:szCs w:val="24"/>
        </w:rPr>
        <w:t>LiquidCrystal</w:t>
      </w:r>
      <w:proofErr w:type="spellEnd"/>
      <w:r w:rsidRPr="00002089">
        <w:rPr>
          <w:sz w:val="24"/>
          <w:szCs w:val="24"/>
        </w:rPr>
        <w:t xml:space="preserve"> </w:t>
      </w:r>
      <w:proofErr w:type="spellStart"/>
      <w:proofErr w:type="gramStart"/>
      <w:r w:rsidRPr="00002089">
        <w:rPr>
          <w:sz w:val="24"/>
          <w:szCs w:val="24"/>
        </w:rPr>
        <w:t>lcd</w:t>
      </w:r>
      <w:proofErr w:type="spellEnd"/>
      <w:r w:rsidRPr="00002089">
        <w:rPr>
          <w:sz w:val="24"/>
          <w:szCs w:val="24"/>
        </w:rPr>
        <w:t>(</w:t>
      </w:r>
      <w:proofErr w:type="spellStart"/>
      <w:proofErr w:type="gramEnd"/>
      <w:r w:rsidRPr="00002089">
        <w:rPr>
          <w:sz w:val="24"/>
          <w:szCs w:val="24"/>
        </w:rPr>
        <w:t>rs</w:t>
      </w:r>
      <w:proofErr w:type="spellEnd"/>
      <w:r w:rsidRPr="00002089">
        <w:rPr>
          <w:sz w:val="24"/>
          <w:szCs w:val="24"/>
        </w:rPr>
        <w:t xml:space="preserve">, </w:t>
      </w:r>
      <w:proofErr w:type="spellStart"/>
      <w:r w:rsidRPr="00002089">
        <w:rPr>
          <w:sz w:val="24"/>
          <w:szCs w:val="24"/>
        </w:rPr>
        <w:t>en</w:t>
      </w:r>
      <w:proofErr w:type="spellEnd"/>
      <w:r w:rsidRPr="00002089">
        <w:rPr>
          <w:sz w:val="24"/>
          <w:szCs w:val="24"/>
        </w:rPr>
        <w:t>, d4, d5, d6, d7);</w:t>
      </w:r>
    </w:p>
    <w:p w14:paraId="02C288D6" w14:textId="77777777" w:rsidR="00002089" w:rsidRPr="00002089" w:rsidRDefault="00002089" w:rsidP="00002089">
      <w:pPr>
        <w:rPr>
          <w:sz w:val="24"/>
          <w:szCs w:val="24"/>
        </w:rPr>
      </w:pPr>
    </w:p>
    <w:p w14:paraId="7C081EA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void </w:t>
      </w:r>
      <w:proofErr w:type="gramStart"/>
      <w:r w:rsidRPr="00002089">
        <w:rPr>
          <w:sz w:val="24"/>
          <w:szCs w:val="24"/>
        </w:rPr>
        <w:t>setup(</w:t>
      </w:r>
      <w:proofErr w:type="gramEnd"/>
      <w:r w:rsidRPr="00002089">
        <w:rPr>
          <w:sz w:val="24"/>
          <w:szCs w:val="24"/>
        </w:rPr>
        <w:t>) {</w:t>
      </w:r>
    </w:p>
    <w:p w14:paraId="5E8DE81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// set up the LCD's number of columns and rows:</w:t>
      </w:r>
    </w:p>
    <w:p w14:paraId="050E3E2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</w:t>
      </w:r>
      <w:proofErr w:type="spellStart"/>
      <w:proofErr w:type="gramStart"/>
      <w:r w:rsidRPr="00002089">
        <w:rPr>
          <w:sz w:val="24"/>
          <w:szCs w:val="24"/>
        </w:rPr>
        <w:t>lcd.begin</w:t>
      </w:r>
      <w:proofErr w:type="spellEnd"/>
      <w:proofErr w:type="gramEnd"/>
      <w:r w:rsidRPr="00002089">
        <w:rPr>
          <w:sz w:val="24"/>
          <w:szCs w:val="24"/>
        </w:rPr>
        <w:t>(16, 2);</w:t>
      </w:r>
    </w:p>
    <w:p w14:paraId="0E726E8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// Print a message to the LCD.</w:t>
      </w:r>
    </w:p>
    <w:p w14:paraId="5706F22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//</w:t>
      </w:r>
      <w:proofErr w:type="spellStart"/>
      <w:r w:rsidRPr="00002089">
        <w:rPr>
          <w:sz w:val="24"/>
          <w:szCs w:val="24"/>
        </w:rPr>
        <w:t>lcd.print</w:t>
      </w:r>
      <w:proofErr w:type="spellEnd"/>
      <w:r w:rsidRPr="00002089">
        <w:rPr>
          <w:sz w:val="24"/>
          <w:szCs w:val="24"/>
        </w:rPr>
        <w:t>("HELLO");</w:t>
      </w:r>
    </w:p>
    <w:p w14:paraId="4084BC7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}</w:t>
      </w:r>
    </w:p>
    <w:p w14:paraId="3F3E7267" w14:textId="77777777" w:rsidR="00002089" w:rsidRPr="00002089" w:rsidRDefault="00002089" w:rsidP="00002089">
      <w:pPr>
        <w:rPr>
          <w:sz w:val="24"/>
          <w:szCs w:val="24"/>
        </w:rPr>
      </w:pPr>
    </w:p>
    <w:p w14:paraId="59B79F1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void </w:t>
      </w:r>
      <w:proofErr w:type="gramStart"/>
      <w:r w:rsidRPr="00002089">
        <w:rPr>
          <w:sz w:val="24"/>
          <w:szCs w:val="24"/>
        </w:rPr>
        <w:t>loop(</w:t>
      </w:r>
      <w:proofErr w:type="gramEnd"/>
      <w:r w:rsidRPr="00002089">
        <w:rPr>
          <w:sz w:val="24"/>
          <w:szCs w:val="24"/>
        </w:rPr>
        <w:t>) {</w:t>
      </w:r>
    </w:p>
    <w:p w14:paraId="745F7F6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// set the cursor to column 0, line 1</w:t>
      </w:r>
    </w:p>
    <w:p w14:paraId="0EA8C11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// (note: line 1 is the second row, since counting begins with 0):</w:t>
      </w:r>
    </w:p>
    <w:p w14:paraId="7B05055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</w:t>
      </w:r>
      <w:proofErr w:type="spellStart"/>
      <w:proofErr w:type="gramStart"/>
      <w:r w:rsidRPr="00002089">
        <w:rPr>
          <w:sz w:val="24"/>
          <w:szCs w:val="24"/>
        </w:rPr>
        <w:t>lcd.setCursor</w:t>
      </w:r>
      <w:proofErr w:type="spellEnd"/>
      <w:proofErr w:type="gramEnd"/>
      <w:r w:rsidRPr="00002089">
        <w:rPr>
          <w:sz w:val="24"/>
          <w:szCs w:val="24"/>
        </w:rPr>
        <w:t>(0, 1);</w:t>
      </w:r>
    </w:p>
    <w:p w14:paraId="0AAAE75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}</w:t>
      </w:r>
    </w:p>
    <w:p w14:paraId="5979136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unsigned int difference </w:t>
      </w:r>
      <w:proofErr w:type="gramStart"/>
      <w:r w:rsidRPr="00002089">
        <w:rPr>
          <w:sz w:val="24"/>
          <w:szCs w:val="24"/>
        </w:rPr>
        <w:t>( unsigned</w:t>
      </w:r>
      <w:proofErr w:type="gramEnd"/>
      <w:r w:rsidRPr="00002089">
        <w:rPr>
          <w:sz w:val="24"/>
          <w:szCs w:val="24"/>
        </w:rPr>
        <w:t xml:space="preserve"> int &amp;</w:t>
      </w:r>
      <w:proofErr w:type="spellStart"/>
      <w:r w:rsidRPr="00002089">
        <w:rPr>
          <w:sz w:val="24"/>
          <w:szCs w:val="24"/>
        </w:rPr>
        <w:t>start_time</w:t>
      </w:r>
      <w:proofErr w:type="spellEnd"/>
      <w:r w:rsidRPr="00002089">
        <w:rPr>
          <w:sz w:val="24"/>
          <w:szCs w:val="24"/>
        </w:rPr>
        <w:t>, unsigned int &amp;</w:t>
      </w:r>
      <w:proofErr w:type="spellStart"/>
      <w:r w:rsidRPr="00002089">
        <w:rPr>
          <w:sz w:val="24"/>
          <w:szCs w:val="24"/>
        </w:rPr>
        <w:t>end_time</w:t>
      </w:r>
      <w:proofErr w:type="spellEnd"/>
      <w:r w:rsidRPr="00002089">
        <w:rPr>
          <w:sz w:val="24"/>
          <w:szCs w:val="24"/>
        </w:rPr>
        <w:t xml:space="preserve"> )</w:t>
      </w:r>
    </w:p>
    <w:p w14:paraId="14EAFFE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{</w:t>
      </w:r>
    </w:p>
    <w:p w14:paraId="16675F4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end_time</w:t>
      </w:r>
      <w:proofErr w:type="spellEnd"/>
      <w:r w:rsidRPr="00002089">
        <w:rPr>
          <w:sz w:val="24"/>
          <w:szCs w:val="24"/>
        </w:rPr>
        <w:t xml:space="preserve"> = </w:t>
      </w:r>
      <w:proofErr w:type="gramStart"/>
      <w:r w:rsidRPr="00002089">
        <w:rPr>
          <w:sz w:val="24"/>
          <w:szCs w:val="24"/>
        </w:rPr>
        <w:t>clock(</w:t>
      </w:r>
      <w:proofErr w:type="gramEnd"/>
      <w:r w:rsidRPr="00002089">
        <w:rPr>
          <w:sz w:val="24"/>
          <w:szCs w:val="24"/>
        </w:rPr>
        <w:t>);</w:t>
      </w:r>
    </w:p>
    <w:p w14:paraId="16BF59B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return </w:t>
      </w:r>
      <w:proofErr w:type="gramStart"/>
      <w:r w:rsidRPr="00002089">
        <w:rPr>
          <w:sz w:val="24"/>
          <w:szCs w:val="24"/>
        </w:rPr>
        <w:t>( (</w:t>
      </w:r>
      <w:proofErr w:type="gramEnd"/>
      <w:r w:rsidRPr="00002089">
        <w:rPr>
          <w:sz w:val="24"/>
          <w:szCs w:val="24"/>
        </w:rPr>
        <w:t xml:space="preserve"> </w:t>
      </w:r>
      <w:proofErr w:type="spellStart"/>
      <w:r w:rsidRPr="00002089">
        <w:rPr>
          <w:sz w:val="24"/>
          <w:szCs w:val="24"/>
        </w:rPr>
        <w:t>end_time</w:t>
      </w:r>
      <w:proofErr w:type="spellEnd"/>
      <w:r w:rsidRPr="00002089">
        <w:rPr>
          <w:sz w:val="24"/>
          <w:szCs w:val="24"/>
        </w:rPr>
        <w:t xml:space="preserve"> - </w:t>
      </w:r>
      <w:proofErr w:type="spellStart"/>
      <w:r w:rsidRPr="00002089">
        <w:rPr>
          <w:sz w:val="24"/>
          <w:szCs w:val="24"/>
        </w:rPr>
        <w:t>start_time</w:t>
      </w:r>
      <w:proofErr w:type="spellEnd"/>
      <w:r w:rsidRPr="00002089">
        <w:rPr>
          <w:sz w:val="24"/>
          <w:szCs w:val="24"/>
        </w:rPr>
        <w:t xml:space="preserve"> )  /1000 );</w:t>
      </w:r>
    </w:p>
    <w:p w14:paraId="45E1DEC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}</w:t>
      </w:r>
    </w:p>
    <w:p w14:paraId="052B7612" w14:textId="77777777" w:rsidR="00002089" w:rsidRPr="00002089" w:rsidRDefault="00002089" w:rsidP="00002089">
      <w:pPr>
        <w:rPr>
          <w:sz w:val="24"/>
          <w:szCs w:val="24"/>
        </w:rPr>
      </w:pPr>
    </w:p>
    <w:p w14:paraId="6F5D4FDA" w14:textId="77777777" w:rsidR="00002089" w:rsidRPr="00002089" w:rsidRDefault="00002089" w:rsidP="00002089">
      <w:pPr>
        <w:rPr>
          <w:sz w:val="24"/>
          <w:szCs w:val="24"/>
        </w:rPr>
      </w:pPr>
    </w:p>
    <w:p w14:paraId="69CD4AB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int main ()</w:t>
      </w:r>
    </w:p>
    <w:p w14:paraId="03B742B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{</w:t>
      </w:r>
    </w:p>
    <w:p w14:paraId="28882FB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</w:p>
    <w:p w14:paraId="0B9B5E4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string account = "";</w:t>
      </w:r>
    </w:p>
    <w:p w14:paraId="627C27E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string password = "";</w:t>
      </w:r>
    </w:p>
    <w:p w14:paraId="5014850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bool </w:t>
      </w:r>
      <w:proofErr w:type="spellStart"/>
      <w:r w:rsidRPr="00002089">
        <w:rPr>
          <w:sz w:val="24"/>
          <w:szCs w:val="24"/>
        </w:rPr>
        <w:t>loginSuccess</w:t>
      </w:r>
      <w:proofErr w:type="spellEnd"/>
      <w:r w:rsidRPr="00002089">
        <w:rPr>
          <w:sz w:val="24"/>
          <w:szCs w:val="24"/>
        </w:rPr>
        <w:t xml:space="preserve"> = false;</w:t>
      </w:r>
    </w:p>
    <w:p w14:paraId="3E40B79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unsigned int </w:t>
      </w:r>
      <w:proofErr w:type="spellStart"/>
      <w:r w:rsidRPr="00002089">
        <w:rPr>
          <w:sz w:val="24"/>
          <w:szCs w:val="24"/>
        </w:rPr>
        <w:t>start_time</w:t>
      </w:r>
      <w:proofErr w:type="spellEnd"/>
      <w:r w:rsidRPr="00002089">
        <w:rPr>
          <w:sz w:val="24"/>
          <w:szCs w:val="24"/>
        </w:rPr>
        <w:t xml:space="preserve"> = </w:t>
      </w:r>
      <w:proofErr w:type="gramStart"/>
      <w:r w:rsidRPr="00002089">
        <w:rPr>
          <w:sz w:val="24"/>
          <w:szCs w:val="24"/>
        </w:rPr>
        <w:t>clock(</w:t>
      </w:r>
      <w:proofErr w:type="gramEnd"/>
      <w:r w:rsidRPr="00002089">
        <w:rPr>
          <w:sz w:val="24"/>
          <w:szCs w:val="24"/>
        </w:rPr>
        <w:t>);</w:t>
      </w:r>
    </w:p>
    <w:p w14:paraId="53CFBEF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unsigned int </w:t>
      </w:r>
      <w:proofErr w:type="spellStart"/>
      <w:r w:rsidRPr="00002089">
        <w:rPr>
          <w:sz w:val="24"/>
          <w:szCs w:val="24"/>
        </w:rPr>
        <w:t>end_time</w:t>
      </w:r>
      <w:proofErr w:type="spellEnd"/>
      <w:r w:rsidRPr="00002089">
        <w:rPr>
          <w:sz w:val="24"/>
          <w:szCs w:val="24"/>
        </w:rPr>
        <w:t>;</w:t>
      </w:r>
    </w:p>
    <w:p w14:paraId="63DF1DB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s2:</w:t>
      </w:r>
    </w:p>
    <w:p w14:paraId="0184EB7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HELLO</w:t>
      </w:r>
      <w:proofErr w:type="spellEnd"/>
      <w:r w:rsidRPr="00002089">
        <w:rPr>
          <w:sz w:val="24"/>
          <w:szCs w:val="24"/>
        </w:rPr>
        <w:t>\n</w:t>
      </w:r>
      <w:proofErr w:type="gramStart"/>
      <w:r w:rsidRPr="00002089">
        <w:rPr>
          <w:sz w:val="24"/>
          <w:szCs w:val="24"/>
        </w:rPr>
        <w:t xml:space="preserve">";   </w:t>
      </w:r>
      <w:proofErr w:type="gramEnd"/>
      <w:r w:rsidRPr="00002089">
        <w:rPr>
          <w:sz w:val="24"/>
          <w:szCs w:val="24"/>
        </w:rPr>
        <w:t xml:space="preserve">                         //system start with the world "HELLO"</w:t>
      </w:r>
    </w:p>
    <w:p w14:paraId="6349640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</w:p>
    <w:p w14:paraId="11905FA8" w14:textId="77777777" w:rsidR="00002089" w:rsidRPr="00002089" w:rsidRDefault="00002089" w:rsidP="00002089">
      <w:pPr>
        <w:rPr>
          <w:sz w:val="24"/>
          <w:szCs w:val="24"/>
        </w:rPr>
      </w:pPr>
    </w:p>
    <w:p w14:paraId="6AB2648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gramStart"/>
      <w:r w:rsidRPr="00002089">
        <w:rPr>
          <w:sz w:val="24"/>
          <w:szCs w:val="24"/>
        </w:rPr>
        <w:t>do{</w:t>
      </w:r>
      <w:proofErr w:type="gramEnd"/>
    </w:p>
    <w:p w14:paraId="58C8821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</w:t>
      </w:r>
      <w:proofErr w:type="spellStart"/>
      <w:r w:rsidRPr="00002089">
        <w:rPr>
          <w:sz w:val="24"/>
          <w:szCs w:val="24"/>
        </w:rPr>
        <w:t>Acc.No</w:t>
      </w:r>
      <w:proofErr w:type="spellEnd"/>
      <w:r w:rsidRPr="00002089">
        <w:rPr>
          <w:sz w:val="24"/>
          <w:szCs w:val="24"/>
        </w:rPr>
        <w:t>:  ";</w:t>
      </w:r>
    </w:p>
    <w:p w14:paraId="1F33726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while </w:t>
      </w:r>
      <w:proofErr w:type="gramStart"/>
      <w:r w:rsidRPr="00002089">
        <w:rPr>
          <w:sz w:val="24"/>
          <w:szCs w:val="24"/>
        </w:rPr>
        <w:t>( difference</w:t>
      </w:r>
      <w:proofErr w:type="gramEnd"/>
      <w:r w:rsidRPr="00002089">
        <w:rPr>
          <w:sz w:val="24"/>
          <w:szCs w:val="24"/>
        </w:rPr>
        <w:t xml:space="preserve"> ( </w:t>
      </w:r>
      <w:proofErr w:type="spellStart"/>
      <w:r w:rsidRPr="00002089">
        <w:rPr>
          <w:sz w:val="24"/>
          <w:szCs w:val="24"/>
        </w:rPr>
        <w:t>start_time</w:t>
      </w:r>
      <w:proofErr w:type="spellEnd"/>
      <w:r w:rsidRPr="00002089">
        <w:rPr>
          <w:sz w:val="24"/>
          <w:szCs w:val="24"/>
        </w:rPr>
        <w:t xml:space="preserve">, </w:t>
      </w:r>
      <w:proofErr w:type="spellStart"/>
      <w:r w:rsidRPr="00002089">
        <w:rPr>
          <w:sz w:val="24"/>
          <w:szCs w:val="24"/>
        </w:rPr>
        <w:t>end_time</w:t>
      </w:r>
      <w:proofErr w:type="spellEnd"/>
      <w:r w:rsidRPr="00002089">
        <w:rPr>
          <w:sz w:val="24"/>
          <w:szCs w:val="24"/>
        </w:rPr>
        <w:t>) &lt; 60 )</w:t>
      </w:r>
    </w:p>
    <w:p w14:paraId="13B91FF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{</w:t>
      </w:r>
    </w:p>
    <w:p w14:paraId="400CA0F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&lt;&lt; difference </w:t>
      </w:r>
      <w:proofErr w:type="gramStart"/>
      <w:r w:rsidRPr="00002089">
        <w:rPr>
          <w:sz w:val="24"/>
          <w:szCs w:val="24"/>
        </w:rPr>
        <w:t xml:space="preserve">( </w:t>
      </w:r>
      <w:proofErr w:type="spellStart"/>
      <w:r w:rsidRPr="00002089">
        <w:rPr>
          <w:sz w:val="24"/>
          <w:szCs w:val="24"/>
        </w:rPr>
        <w:t>start</w:t>
      </w:r>
      <w:proofErr w:type="gramEnd"/>
      <w:r w:rsidRPr="00002089">
        <w:rPr>
          <w:sz w:val="24"/>
          <w:szCs w:val="24"/>
        </w:rPr>
        <w:t>_time</w:t>
      </w:r>
      <w:proofErr w:type="spellEnd"/>
      <w:r w:rsidRPr="00002089">
        <w:rPr>
          <w:sz w:val="24"/>
          <w:szCs w:val="24"/>
        </w:rPr>
        <w:t xml:space="preserve">, </w:t>
      </w:r>
      <w:proofErr w:type="spellStart"/>
      <w:r w:rsidRPr="00002089">
        <w:rPr>
          <w:sz w:val="24"/>
          <w:szCs w:val="24"/>
        </w:rPr>
        <w:t>end_time</w:t>
      </w:r>
      <w:proofErr w:type="spellEnd"/>
      <w:r w:rsidRPr="00002089">
        <w:rPr>
          <w:sz w:val="24"/>
          <w:szCs w:val="24"/>
        </w:rPr>
        <w:t xml:space="preserve">) &lt;&lt; </w:t>
      </w:r>
      <w:proofErr w:type="spellStart"/>
      <w:r w:rsidRPr="00002089">
        <w:rPr>
          <w:sz w:val="24"/>
          <w:szCs w:val="24"/>
        </w:rPr>
        <w:t>endl</w:t>
      </w:r>
      <w:proofErr w:type="spellEnd"/>
      <w:r w:rsidRPr="00002089">
        <w:rPr>
          <w:sz w:val="24"/>
          <w:szCs w:val="24"/>
        </w:rPr>
        <w:t>;         //wait for 60 seconds after that it will exit the main() and start again .</w:t>
      </w:r>
    </w:p>
    <w:p w14:paraId="3F89350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account;</w:t>
      </w:r>
    </w:p>
    <w:p w14:paraId="0DC4E21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}</w:t>
      </w:r>
    </w:p>
    <w:p w14:paraId="5522E9F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s3:</w:t>
      </w:r>
    </w:p>
    <w:p w14:paraId="37779A5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</w:t>
      </w:r>
      <w:proofErr w:type="spellStart"/>
      <w:r w:rsidRPr="00002089">
        <w:rPr>
          <w:sz w:val="24"/>
          <w:szCs w:val="24"/>
        </w:rPr>
        <w:t>PassCO</w:t>
      </w:r>
      <w:proofErr w:type="spellEnd"/>
      <w:r w:rsidRPr="00002089">
        <w:rPr>
          <w:sz w:val="24"/>
          <w:szCs w:val="24"/>
        </w:rPr>
        <w:t>:  ";</w:t>
      </w:r>
    </w:p>
    <w:p w14:paraId="026949D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while </w:t>
      </w:r>
      <w:proofErr w:type="gramStart"/>
      <w:r w:rsidRPr="00002089">
        <w:rPr>
          <w:sz w:val="24"/>
          <w:szCs w:val="24"/>
        </w:rPr>
        <w:t>( difference</w:t>
      </w:r>
      <w:proofErr w:type="gramEnd"/>
      <w:r w:rsidRPr="00002089">
        <w:rPr>
          <w:sz w:val="24"/>
          <w:szCs w:val="24"/>
        </w:rPr>
        <w:t xml:space="preserve"> ( </w:t>
      </w:r>
      <w:proofErr w:type="spellStart"/>
      <w:r w:rsidRPr="00002089">
        <w:rPr>
          <w:sz w:val="24"/>
          <w:szCs w:val="24"/>
        </w:rPr>
        <w:t>start_time</w:t>
      </w:r>
      <w:proofErr w:type="spellEnd"/>
      <w:r w:rsidRPr="00002089">
        <w:rPr>
          <w:sz w:val="24"/>
          <w:szCs w:val="24"/>
        </w:rPr>
        <w:t xml:space="preserve">, </w:t>
      </w:r>
      <w:proofErr w:type="spellStart"/>
      <w:r w:rsidRPr="00002089">
        <w:rPr>
          <w:sz w:val="24"/>
          <w:szCs w:val="24"/>
        </w:rPr>
        <w:t>end_time</w:t>
      </w:r>
      <w:proofErr w:type="spellEnd"/>
      <w:r w:rsidRPr="00002089">
        <w:rPr>
          <w:sz w:val="24"/>
          <w:szCs w:val="24"/>
        </w:rPr>
        <w:t>) &lt; 60 )</w:t>
      </w:r>
    </w:p>
    <w:p w14:paraId="1C415F3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{</w:t>
      </w:r>
    </w:p>
    <w:p w14:paraId="12EFAD9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&lt;&lt; difference </w:t>
      </w:r>
      <w:proofErr w:type="gramStart"/>
      <w:r w:rsidRPr="00002089">
        <w:rPr>
          <w:sz w:val="24"/>
          <w:szCs w:val="24"/>
        </w:rPr>
        <w:t xml:space="preserve">( </w:t>
      </w:r>
      <w:proofErr w:type="spellStart"/>
      <w:r w:rsidRPr="00002089">
        <w:rPr>
          <w:sz w:val="24"/>
          <w:szCs w:val="24"/>
        </w:rPr>
        <w:t>start</w:t>
      </w:r>
      <w:proofErr w:type="gramEnd"/>
      <w:r w:rsidRPr="00002089">
        <w:rPr>
          <w:sz w:val="24"/>
          <w:szCs w:val="24"/>
        </w:rPr>
        <w:t>_time</w:t>
      </w:r>
      <w:proofErr w:type="spellEnd"/>
      <w:r w:rsidRPr="00002089">
        <w:rPr>
          <w:sz w:val="24"/>
          <w:szCs w:val="24"/>
        </w:rPr>
        <w:t xml:space="preserve">, </w:t>
      </w:r>
      <w:proofErr w:type="spellStart"/>
      <w:r w:rsidRPr="00002089">
        <w:rPr>
          <w:sz w:val="24"/>
          <w:szCs w:val="24"/>
        </w:rPr>
        <w:t>end_time</w:t>
      </w:r>
      <w:proofErr w:type="spellEnd"/>
      <w:r w:rsidRPr="00002089">
        <w:rPr>
          <w:sz w:val="24"/>
          <w:szCs w:val="24"/>
        </w:rPr>
        <w:t xml:space="preserve">) &lt;&lt; </w:t>
      </w:r>
      <w:proofErr w:type="spellStart"/>
      <w:r w:rsidRPr="00002089">
        <w:rPr>
          <w:sz w:val="24"/>
          <w:szCs w:val="24"/>
        </w:rPr>
        <w:t>endl</w:t>
      </w:r>
      <w:proofErr w:type="spellEnd"/>
      <w:r w:rsidRPr="00002089">
        <w:rPr>
          <w:sz w:val="24"/>
          <w:szCs w:val="24"/>
        </w:rPr>
        <w:t>;         //wait for 60 seconds after that it will exit the main() and start again .</w:t>
      </w:r>
    </w:p>
    <w:p w14:paraId="0FE318B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password;</w:t>
      </w:r>
    </w:p>
    <w:p w14:paraId="16386B1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}</w:t>
      </w:r>
    </w:p>
    <w:p w14:paraId="0D7225AF" w14:textId="77777777" w:rsidR="00002089" w:rsidRPr="00002089" w:rsidRDefault="00002089" w:rsidP="00002089">
      <w:pPr>
        <w:rPr>
          <w:sz w:val="24"/>
          <w:szCs w:val="24"/>
        </w:rPr>
      </w:pPr>
    </w:p>
    <w:p w14:paraId="6F1C5E7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>//////////////////////////////</w:t>
      </w:r>
    </w:p>
    <w:p w14:paraId="2E62299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</w:t>
      </w:r>
    </w:p>
    <w:p w14:paraId="06E3796E" w14:textId="77777777" w:rsidR="00002089" w:rsidRPr="00002089" w:rsidRDefault="00002089" w:rsidP="00002089">
      <w:pPr>
        <w:rPr>
          <w:sz w:val="24"/>
          <w:szCs w:val="24"/>
        </w:rPr>
      </w:pPr>
    </w:p>
    <w:p w14:paraId="5FB61B1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</w:t>
      </w:r>
      <w:proofErr w:type="gramStart"/>
      <w:r w:rsidRPr="00002089">
        <w:rPr>
          <w:sz w:val="24"/>
          <w:szCs w:val="24"/>
        </w:rPr>
        <w:t>if(</w:t>
      </w:r>
      <w:proofErr w:type="gramEnd"/>
      <w:r w:rsidRPr="00002089">
        <w:rPr>
          <w:sz w:val="24"/>
          <w:szCs w:val="24"/>
        </w:rPr>
        <w:t>account == "100000" &amp;&amp; password == "1000")</w:t>
      </w:r>
    </w:p>
    <w:p w14:paraId="68395E8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{</w:t>
      </w:r>
    </w:p>
    <w:p w14:paraId="7BEC247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 Welcome Mr./Ms. A";</w:t>
      </w:r>
    </w:p>
    <w:p w14:paraId="2D40487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loginSuccess</w:t>
      </w:r>
      <w:proofErr w:type="spellEnd"/>
      <w:r w:rsidRPr="00002089">
        <w:rPr>
          <w:sz w:val="24"/>
          <w:szCs w:val="24"/>
        </w:rPr>
        <w:t xml:space="preserve"> = true;</w:t>
      </w:r>
    </w:p>
    <w:p w14:paraId="1627F51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1. Check Balance             *";</w:t>
      </w:r>
    </w:p>
    <w:p w14:paraId="15F2254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2. Withdraw                  *";</w:t>
      </w:r>
    </w:p>
    <w:p w14:paraId="058C2DC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3. Deposit                   *";</w:t>
      </w:r>
    </w:p>
    <w:p w14:paraId="6DC49B6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4. Exit                      *";</w:t>
      </w:r>
    </w:p>
    <w:p w14:paraId="2A8AD18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balance=1323;</w:t>
      </w:r>
    </w:p>
    <w:p w14:paraId="2A940AE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withdraw;</w:t>
      </w:r>
    </w:p>
    <w:p w14:paraId="0C73B70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deposit;</w:t>
      </w:r>
    </w:p>
    <w:p w14:paraId="4E4189B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s:</w:t>
      </w:r>
    </w:p>
    <w:p w14:paraId="434C38B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nter</w:t>
      </w:r>
      <w:proofErr w:type="spellEnd"/>
      <w:r w:rsidRPr="00002089">
        <w:rPr>
          <w:sz w:val="24"/>
          <w:szCs w:val="24"/>
        </w:rPr>
        <w:t xml:space="preserve"> Number: ";</w:t>
      </w:r>
    </w:p>
    <w:p w14:paraId="5E27E5F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choice;</w:t>
      </w:r>
    </w:p>
    <w:p w14:paraId="3BAF3F9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f (choice==1)</w:t>
      </w:r>
    </w:p>
    <w:p w14:paraId="4D27DA3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0CEBB06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"\n/</w:t>
      </w:r>
      <w:proofErr w:type="spellStart"/>
      <w:r w:rsidRPr="00002089">
        <w:rPr>
          <w:sz w:val="24"/>
          <w:szCs w:val="24"/>
        </w:rPr>
        <w:t>mr.</w:t>
      </w:r>
      <w:proofErr w:type="spellEnd"/>
      <w:r w:rsidRPr="00002089">
        <w:rPr>
          <w:sz w:val="24"/>
          <w:szCs w:val="24"/>
        </w:rPr>
        <w:t xml:space="preserve">/Ms. A: \n" &lt;&lt; </w:t>
      </w:r>
      <w:proofErr w:type="gramStart"/>
      <w:r w:rsidRPr="00002089">
        <w:rPr>
          <w:sz w:val="24"/>
          <w:szCs w:val="24"/>
        </w:rPr>
        <w:t xml:space="preserve">balance;   </w:t>
      </w:r>
      <w:proofErr w:type="gramEnd"/>
      <w:r w:rsidRPr="00002089">
        <w:rPr>
          <w:sz w:val="24"/>
          <w:szCs w:val="24"/>
        </w:rPr>
        <w:t xml:space="preserve">      //display balance along with user name</w:t>
      </w:r>
    </w:p>
    <w:p w14:paraId="48DAFDE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</w:p>
    <w:p w14:paraId="144BD11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3BA0A24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1C7EC94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2)</w:t>
      </w:r>
    </w:p>
    <w:p w14:paraId="46FD4F5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7ED9713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amt: ";</w:t>
      </w:r>
    </w:p>
    <w:p w14:paraId="76D8C55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withdraw;</w:t>
      </w:r>
    </w:p>
    <w:p w14:paraId="751842C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if (withdraw&gt;balance &amp;&amp; withdraw &lt; 0)</w:t>
      </w:r>
    </w:p>
    <w:p w14:paraId="3EC766F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02C72B3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RROR</w:t>
      </w:r>
      <w:proofErr w:type="spellEnd"/>
      <w:r w:rsidRPr="00002089">
        <w:rPr>
          <w:sz w:val="24"/>
          <w:szCs w:val="24"/>
        </w:rPr>
        <w:t>\n";</w:t>
      </w:r>
    </w:p>
    <w:p w14:paraId="2DD1AA0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// 2 sec. delay</w:t>
      </w:r>
    </w:p>
    <w:p w14:paraId="5F73DE1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amt: " &lt;&lt; balance</w:t>
      </w:r>
    </w:p>
    <w:p w14:paraId="7B1B7D7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68A8C35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2D5A2E7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else</w:t>
      </w:r>
    </w:p>
    <w:p w14:paraId="77B5EAA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18F86EA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balance=balance-withdraw;    </w:t>
      </w:r>
    </w:p>
    <w:p w14:paraId="0DB8B52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amt</w:t>
      </w:r>
      <w:proofErr w:type="spellEnd"/>
      <w:r w:rsidRPr="00002089">
        <w:rPr>
          <w:sz w:val="24"/>
          <w:szCs w:val="24"/>
        </w:rPr>
        <w:t xml:space="preserve">: \n" &lt;&lt; balance;   </w:t>
      </w:r>
    </w:p>
    <w:p w14:paraId="0209BE5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4AD87D3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6E480D0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5D29C8C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3)</w:t>
      </w:r>
    </w:p>
    <w:p w14:paraId="270822F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7E32C2D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nter</w:t>
      </w:r>
      <w:proofErr w:type="spellEnd"/>
      <w:r w:rsidRPr="00002089">
        <w:rPr>
          <w:sz w:val="24"/>
          <w:szCs w:val="24"/>
        </w:rPr>
        <w:t xml:space="preserve"> amt: ";</w:t>
      </w:r>
    </w:p>
    <w:p w14:paraId="7C6A5D4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deposit;</w:t>
      </w:r>
    </w:p>
    <w:p w14:paraId="1789EB5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if (deposit &lt; 0)</w:t>
      </w:r>
    </w:p>
    <w:p w14:paraId="2115AA5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5734A79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RROR</w:t>
      </w:r>
      <w:proofErr w:type="spellEnd"/>
      <w:r w:rsidRPr="00002089">
        <w:rPr>
          <w:sz w:val="24"/>
          <w:szCs w:val="24"/>
        </w:rPr>
        <w:t>\n";</w:t>
      </w:r>
    </w:p>
    <w:p w14:paraId="1A0F345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// 2 sec. delay</w:t>
      </w:r>
    </w:p>
    <w:p w14:paraId="54579C3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40109CB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5858A47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else</w:t>
      </w:r>
    </w:p>
    <w:p w14:paraId="5BAA6BD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33F794D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balance=</w:t>
      </w:r>
      <w:proofErr w:type="spellStart"/>
      <w:r w:rsidRPr="00002089">
        <w:rPr>
          <w:sz w:val="24"/>
          <w:szCs w:val="24"/>
        </w:rPr>
        <w:t>balance+deposit</w:t>
      </w:r>
      <w:proofErr w:type="spellEnd"/>
      <w:r w:rsidRPr="00002089">
        <w:rPr>
          <w:sz w:val="24"/>
          <w:szCs w:val="24"/>
        </w:rPr>
        <w:t>;</w:t>
      </w:r>
    </w:p>
    <w:p w14:paraId="3C16848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Your</w:t>
      </w:r>
      <w:proofErr w:type="spellEnd"/>
      <w:r w:rsidRPr="00002089">
        <w:rPr>
          <w:sz w:val="24"/>
          <w:szCs w:val="24"/>
        </w:rPr>
        <w:t xml:space="preserve"> current balance is: \n" &lt;&lt; balance;   </w:t>
      </w:r>
    </w:p>
    <w:p w14:paraId="46E7094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285AF72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44C771C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</w:p>
    <w:p w14:paraId="3264890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  }</w:t>
      </w:r>
    </w:p>
    <w:p w14:paraId="55E9B20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4)</w:t>
      </w:r>
    </w:p>
    <w:p w14:paraId="016074C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6C6C471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THANK</w:t>
      </w:r>
      <w:proofErr w:type="spellEnd"/>
      <w:r w:rsidRPr="00002089">
        <w:rPr>
          <w:sz w:val="24"/>
          <w:szCs w:val="24"/>
        </w:rPr>
        <w:t xml:space="preserve"> YOU!";</w:t>
      </w:r>
    </w:p>
    <w:p w14:paraId="10F0069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6338932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}</w:t>
      </w:r>
    </w:p>
    <w:p w14:paraId="0C72655D" w14:textId="77777777" w:rsidR="00002089" w:rsidRPr="00002089" w:rsidRDefault="00002089" w:rsidP="00002089">
      <w:pPr>
        <w:rPr>
          <w:sz w:val="24"/>
          <w:szCs w:val="24"/>
        </w:rPr>
      </w:pPr>
    </w:p>
    <w:p w14:paraId="1BA74F9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gramStart"/>
      <w:r w:rsidRPr="00002089">
        <w:rPr>
          <w:sz w:val="24"/>
          <w:szCs w:val="24"/>
        </w:rPr>
        <w:t>if(</w:t>
      </w:r>
      <w:proofErr w:type="gramEnd"/>
      <w:r w:rsidRPr="00002089">
        <w:rPr>
          <w:sz w:val="24"/>
          <w:szCs w:val="24"/>
        </w:rPr>
        <w:t>account == "100001" &amp;&amp; password == "1001")</w:t>
      </w:r>
    </w:p>
    <w:p w14:paraId="7CA6280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{</w:t>
      </w:r>
    </w:p>
    <w:p w14:paraId="0D5A874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 Welcome Mr./Ms. B";</w:t>
      </w:r>
    </w:p>
    <w:p w14:paraId="6503CC6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loginSuccess</w:t>
      </w:r>
      <w:proofErr w:type="spellEnd"/>
      <w:r w:rsidRPr="00002089">
        <w:rPr>
          <w:sz w:val="24"/>
          <w:szCs w:val="24"/>
        </w:rPr>
        <w:t xml:space="preserve"> = true;</w:t>
      </w:r>
    </w:p>
    <w:p w14:paraId="5DC5C56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1. Check Balance             *";</w:t>
      </w:r>
    </w:p>
    <w:p w14:paraId="073260B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2. Withdraw                  *";</w:t>
      </w:r>
    </w:p>
    <w:p w14:paraId="32B5796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3. Deposit                   *";</w:t>
      </w:r>
    </w:p>
    <w:p w14:paraId="76FFBA0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4. Exit                      *";</w:t>
      </w:r>
    </w:p>
    <w:p w14:paraId="4B90E60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balance=132663;</w:t>
      </w:r>
    </w:p>
    <w:p w14:paraId="10D47C3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withdraw;</w:t>
      </w:r>
    </w:p>
    <w:p w14:paraId="42AE519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deposit;</w:t>
      </w:r>
    </w:p>
    <w:p w14:paraId="347D51F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s:</w:t>
      </w:r>
    </w:p>
    <w:p w14:paraId="46BD71F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nter</w:t>
      </w:r>
      <w:proofErr w:type="spellEnd"/>
      <w:r w:rsidRPr="00002089">
        <w:rPr>
          <w:sz w:val="24"/>
          <w:szCs w:val="24"/>
        </w:rPr>
        <w:t xml:space="preserve"> Number: ";</w:t>
      </w:r>
    </w:p>
    <w:p w14:paraId="6CC96A9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choice;</w:t>
      </w:r>
    </w:p>
    <w:p w14:paraId="060B119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f (choice==1)</w:t>
      </w:r>
    </w:p>
    <w:p w14:paraId="71AF066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629585D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"\n/</w:t>
      </w:r>
      <w:proofErr w:type="spellStart"/>
      <w:r w:rsidRPr="00002089">
        <w:rPr>
          <w:sz w:val="24"/>
          <w:szCs w:val="24"/>
        </w:rPr>
        <w:t>mr.</w:t>
      </w:r>
      <w:proofErr w:type="spellEnd"/>
      <w:r w:rsidRPr="00002089">
        <w:rPr>
          <w:sz w:val="24"/>
          <w:szCs w:val="24"/>
        </w:rPr>
        <w:t xml:space="preserve">/Ms. B: \n" &lt;&lt; </w:t>
      </w:r>
      <w:proofErr w:type="gramStart"/>
      <w:r w:rsidRPr="00002089">
        <w:rPr>
          <w:sz w:val="24"/>
          <w:szCs w:val="24"/>
        </w:rPr>
        <w:t xml:space="preserve">balance;   </w:t>
      </w:r>
      <w:proofErr w:type="gramEnd"/>
      <w:r w:rsidRPr="00002089">
        <w:rPr>
          <w:sz w:val="24"/>
          <w:szCs w:val="24"/>
        </w:rPr>
        <w:t xml:space="preserve">      //display balance along with user name</w:t>
      </w:r>
    </w:p>
    <w:p w14:paraId="1D3D779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5A21521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4B580B3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2)</w:t>
      </w:r>
    </w:p>
    <w:p w14:paraId="0BB2E6F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  {</w:t>
      </w:r>
    </w:p>
    <w:p w14:paraId="69527A9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amt: ";</w:t>
      </w:r>
    </w:p>
    <w:p w14:paraId="1C3631A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withdraw;</w:t>
      </w:r>
    </w:p>
    <w:p w14:paraId="661A8C2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if (withdraw&gt;balance &amp;&amp; withdraw &lt; 0)</w:t>
      </w:r>
    </w:p>
    <w:p w14:paraId="237ED95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54654C3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RROR</w:t>
      </w:r>
      <w:proofErr w:type="spellEnd"/>
      <w:r w:rsidRPr="00002089">
        <w:rPr>
          <w:sz w:val="24"/>
          <w:szCs w:val="24"/>
        </w:rPr>
        <w:t>\n";</w:t>
      </w:r>
    </w:p>
    <w:p w14:paraId="4D29400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// 2 sec. delay</w:t>
      </w:r>
    </w:p>
    <w:p w14:paraId="428B38C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amt: " &lt;&lt; balance</w:t>
      </w:r>
    </w:p>
    <w:p w14:paraId="720DB5A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12FFC56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7945D21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else</w:t>
      </w:r>
    </w:p>
    <w:p w14:paraId="069ABBD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7924F32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balance=balance-withdraw;    </w:t>
      </w:r>
    </w:p>
    <w:p w14:paraId="19912D6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amt</w:t>
      </w:r>
      <w:proofErr w:type="spellEnd"/>
      <w:r w:rsidRPr="00002089">
        <w:rPr>
          <w:sz w:val="24"/>
          <w:szCs w:val="24"/>
        </w:rPr>
        <w:t xml:space="preserve">: \n" &lt;&lt; balance;   </w:t>
      </w:r>
    </w:p>
    <w:p w14:paraId="7186D92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5D456AC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4B1D7A4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44E9D66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3)</w:t>
      </w:r>
    </w:p>
    <w:p w14:paraId="59D325F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1464CBA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nter</w:t>
      </w:r>
      <w:proofErr w:type="spellEnd"/>
      <w:r w:rsidRPr="00002089">
        <w:rPr>
          <w:sz w:val="24"/>
          <w:szCs w:val="24"/>
        </w:rPr>
        <w:t xml:space="preserve"> amt: ";</w:t>
      </w:r>
    </w:p>
    <w:p w14:paraId="79E490D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deposit;</w:t>
      </w:r>
    </w:p>
    <w:p w14:paraId="5096630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if (deposit &lt; 0)</w:t>
      </w:r>
    </w:p>
    <w:p w14:paraId="3461B70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23B70C7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RROR</w:t>
      </w:r>
      <w:proofErr w:type="spellEnd"/>
      <w:r w:rsidRPr="00002089">
        <w:rPr>
          <w:sz w:val="24"/>
          <w:szCs w:val="24"/>
        </w:rPr>
        <w:t>\n";</w:t>
      </w:r>
    </w:p>
    <w:p w14:paraId="4066F0C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// 2 sec. delay</w:t>
      </w:r>
    </w:p>
    <w:p w14:paraId="4830B6B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0FDDBCC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48A010A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      else</w:t>
      </w:r>
    </w:p>
    <w:p w14:paraId="3FAAF7B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1CEEBBD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balance=</w:t>
      </w:r>
      <w:proofErr w:type="spellStart"/>
      <w:r w:rsidRPr="00002089">
        <w:rPr>
          <w:sz w:val="24"/>
          <w:szCs w:val="24"/>
        </w:rPr>
        <w:t>balance+deposit</w:t>
      </w:r>
      <w:proofErr w:type="spellEnd"/>
      <w:r w:rsidRPr="00002089">
        <w:rPr>
          <w:sz w:val="24"/>
          <w:szCs w:val="24"/>
        </w:rPr>
        <w:t>;</w:t>
      </w:r>
    </w:p>
    <w:p w14:paraId="0DA8169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Your</w:t>
      </w:r>
      <w:proofErr w:type="spellEnd"/>
      <w:r w:rsidRPr="00002089">
        <w:rPr>
          <w:sz w:val="24"/>
          <w:szCs w:val="24"/>
        </w:rPr>
        <w:t xml:space="preserve"> current balance is: \n" &lt;&lt; balance;   </w:t>
      </w:r>
    </w:p>
    <w:p w14:paraId="0476AA1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57691AE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7639561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</w:p>
    <w:p w14:paraId="10A7E80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147E09C6" w14:textId="77777777" w:rsidR="00002089" w:rsidRPr="00002089" w:rsidRDefault="00002089" w:rsidP="00002089">
      <w:pPr>
        <w:rPr>
          <w:sz w:val="24"/>
          <w:szCs w:val="24"/>
        </w:rPr>
      </w:pPr>
    </w:p>
    <w:p w14:paraId="4249BC9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else </w:t>
      </w:r>
      <w:proofErr w:type="gramStart"/>
      <w:r w:rsidRPr="00002089">
        <w:rPr>
          <w:sz w:val="24"/>
          <w:szCs w:val="24"/>
        </w:rPr>
        <w:t>if(</w:t>
      </w:r>
      <w:proofErr w:type="gramEnd"/>
      <w:r w:rsidRPr="00002089">
        <w:rPr>
          <w:sz w:val="24"/>
          <w:szCs w:val="24"/>
        </w:rPr>
        <w:t>account == "100002" &amp;&amp; password == "102")</w:t>
      </w:r>
    </w:p>
    <w:p w14:paraId="21D571A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{</w:t>
      </w:r>
    </w:p>
    <w:p w14:paraId="1477053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 Welcome Mr./Ms. C";</w:t>
      </w:r>
    </w:p>
    <w:p w14:paraId="350FE32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loginSuccess</w:t>
      </w:r>
      <w:proofErr w:type="spellEnd"/>
      <w:r w:rsidRPr="00002089">
        <w:rPr>
          <w:sz w:val="24"/>
          <w:szCs w:val="24"/>
        </w:rPr>
        <w:t xml:space="preserve"> = true;</w:t>
      </w:r>
    </w:p>
    <w:p w14:paraId="3D891BC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1. Check Balance             *";</w:t>
      </w:r>
    </w:p>
    <w:p w14:paraId="4FFBF41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2. Withdraw                  *";</w:t>
      </w:r>
    </w:p>
    <w:p w14:paraId="0FCF084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3. Deposit                   *";</w:t>
      </w:r>
    </w:p>
    <w:p w14:paraId="147DF01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4. Exit                      *";</w:t>
      </w:r>
    </w:p>
    <w:p w14:paraId="3E70DA8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balance=1323;</w:t>
      </w:r>
    </w:p>
    <w:p w14:paraId="0A7C590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withdraw;</w:t>
      </w:r>
    </w:p>
    <w:p w14:paraId="5F6FBE7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deposit;</w:t>
      </w:r>
    </w:p>
    <w:p w14:paraId="5CEB27D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s:</w:t>
      </w:r>
    </w:p>
    <w:p w14:paraId="4464FF1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nter</w:t>
      </w:r>
      <w:proofErr w:type="spellEnd"/>
      <w:r w:rsidRPr="00002089">
        <w:rPr>
          <w:sz w:val="24"/>
          <w:szCs w:val="24"/>
        </w:rPr>
        <w:t xml:space="preserve"> Number: ";</w:t>
      </w:r>
    </w:p>
    <w:p w14:paraId="719AB28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choice;</w:t>
      </w:r>
    </w:p>
    <w:p w14:paraId="56BECB9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f (choice==1)</w:t>
      </w:r>
    </w:p>
    <w:p w14:paraId="709539B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27D3335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"\n/</w:t>
      </w:r>
      <w:proofErr w:type="spellStart"/>
      <w:r w:rsidRPr="00002089">
        <w:rPr>
          <w:sz w:val="24"/>
          <w:szCs w:val="24"/>
        </w:rPr>
        <w:t>mr.</w:t>
      </w:r>
      <w:proofErr w:type="spellEnd"/>
      <w:r w:rsidRPr="00002089">
        <w:rPr>
          <w:sz w:val="24"/>
          <w:szCs w:val="24"/>
        </w:rPr>
        <w:t xml:space="preserve">/Ms. C: \n" &lt;&lt; </w:t>
      </w:r>
      <w:proofErr w:type="gramStart"/>
      <w:r w:rsidRPr="00002089">
        <w:rPr>
          <w:sz w:val="24"/>
          <w:szCs w:val="24"/>
        </w:rPr>
        <w:t xml:space="preserve">balance;   </w:t>
      </w:r>
      <w:proofErr w:type="gramEnd"/>
      <w:r w:rsidRPr="00002089">
        <w:rPr>
          <w:sz w:val="24"/>
          <w:szCs w:val="24"/>
        </w:rPr>
        <w:t xml:space="preserve">      //display balance along with user name</w:t>
      </w:r>
    </w:p>
    <w:p w14:paraId="6C6543C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03E62BD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  }</w:t>
      </w:r>
    </w:p>
    <w:p w14:paraId="302BDAF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2)</w:t>
      </w:r>
    </w:p>
    <w:p w14:paraId="1D7B76F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248ECD2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amt: ";</w:t>
      </w:r>
    </w:p>
    <w:p w14:paraId="1560FD3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withdraw;</w:t>
      </w:r>
    </w:p>
    <w:p w14:paraId="44DF6C6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if (withdraw&gt;balance &amp;&amp; withdraw &lt; 0)</w:t>
      </w:r>
    </w:p>
    <w:p w14:paraId="4A4F104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562F36B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RROR</w:t>
      </w:r>
      <w:proofErr w:type="spellEnd"/>
      <w:r w:rsidRPr="00002089">
        <w:rPr>
          <w:sz w:val="24"/>
          <w:szCs w:val="24"/>
        </w:rPr>
        <w:t>\n";</w:t>
      </w:r>
    </w:p>
    <w:p w14:paraId="6C5432D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// 2 sec. delay</w:t>
      </w:r>
    </w:p>
    <w:p w14:paraId="75308E0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amt: " &lt;&lt; balance</w:t>
      </w:r>
    </w:p>
    <w:p w14:paraId="62C53D2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43C77A8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56B353F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else</w:t>
      </w:r>
    </w:p>
    <w:p w14:paraId="38A9384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4EE08D7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balance=balance-withdraw;    </w:t>
      </w:r>
    </w:p>
    <w:p w14:paraId="17A0561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amt</w:t>
      </w:r>
      <w:proofErr w:type="spellEnd"/>
      <w:r w:rsidRPr="00002089">
        <w:rPr>
          <w:sz w:val="24"/>
          <w:szCs w:val="24"/>
        </w:rPr>
        <w:t xml:space="preserve">: \n" &lt;&lt; balance;   </w:t>
      </w:r>
    </w:p>
    <w:p w14:paraId="7D128E5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4BEC448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420CBDB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7DD5E4F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3)</w:t>
      </w:r>
    </w:p>
    <w:p w14:paraId="11BD1A3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1EA3850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nter</w:t>
      </w:r>
      <w:proofErr w:type="spellEnd"/>
      <w:r w:rsidRPr="00002089">
        <w:rPr>
          <w:sz w:val="24"/>
          <w:szCs w:val="24"/>
        </w:rPr>
        <w:t xml:space="preserve"> amt: ";</w:t>
      </w:r>
    </w:p>
    <w:p w14:paraId="0233173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deposit;</w:t>
      </w:r>
    </w:p>
    <w:p w14:paraId="7D0F53C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if (deposit &lt; 0)</w:t>
      </w:r>
    </w:p>
    <w:p w14:paraId="500CEFB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1B55909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RROR</w:t>
      </w:r>
      <w:proofErr w:type="spellEnd"/>
      <w:r w:rsidRPr="00002089">
        <w:rPr>
          <w:sz w:val="24"/>
          <w:szCs w:val="24"/>
        </w:rPr>
        <w:t>\n";</w:t>
      </w:r>
    </w:p>
    <w:p w14:paraId="3C99629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// 2 sec. delay</w:t>
      </w:r>
    </w:p>
    <w:p w14:paraId="63677A3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13C78D0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69794C1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else</w:t>
      </w:r>
    </w:p>
    <w:p w14:paraId="6D68B0F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645A172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balance=</w:t>
      </w:r>
      <w:proofErr w:type="spellStart"/>
      <w:r w:rsidRPr="00002089">
        <w:rPr>
          <w:sz w:val="24"/>
          <w:szCs w:val="24"/>
        </w:rPr>
        <w:t>balance+deposit</w:t>
      </w:r>
      <w:proofErr w:type="spellEnd"/>
      <w:r w:rsidRPr="00002089">
        <w:rPr>
          <w:sz w:val="24"/>
          <w:szCs w:val="24"/>
        </w:rPr>
        <w:t>;</w:t>
      </w:r>
    </w:p>
    <w:p w14:paraId="6F36ECC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Your</w:t>
      </w:r>
      <w:proofErr w:type="spellEnd"/>
      <w:r w:rsidRPr="00002089">
        <w:rPr>
          <w:sz w:val="24"/>
          <w:szCs w:val="24"/>
        </w:rPr>
        <w:t xml:space="preserve"> current balance is: \n" &lt;&lt; balance;   </w:t>
      </w:r>
    </w:p>
    <w:p w14:paraId="2926CF0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50E0607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4AE1557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4197FAA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4)</w:t>
      </w:r>
    </w:p>
    <w:p w14:paraId="7E78161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5FF42B0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THANK</w:t>
      </w:r>
      <w:proofErr w:type="spellEnd"/>
      <w:r w:rsidRPr="00002089">
        <w:rPr>
          <w:sz w:val="24"/>
          <w:szCs w:val="24"/>
        </w:rPr>
        <w:t xml:space="preserve"> YOU!";</w:t>
      </w:r>
    </w:p>
    <w:p w14:paraId="352367B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2A4E857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}</w:t>
      </w:r>
    </w:p>
    <w:p w14:paraId="2163D41E" w14:textId="77777777" w:rsidR="00002089" w:rsidRPr="00002089" w:rsidRDefault="00002089" w:rsidP="00002089">
      <w:pPr>
        <w:rPr>
          <w:sz w:val="24"/>
          <w:szCs w:val="24"/>
        </w:rPr>
      </w:pPr>
    </w:p>
    <w:p w14:paraId="0DCD563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else </w:t>
      </w:r>
      <w:proofErr w:type="gramStart"/>
      <w:r w:rsidRPr="00002089">
        <w:rPr>
          <w:sz w:val="24"/>
          <w:szCs w:val="24"/>
        </w:rPr>
        <w:t>if(</w:t>
      </w:r>
      <w:proofErr w:type="gramEnd"/>
      <w:r w:rsidRPr="00002089">
        <w:rPr>
          <w:sz w:val="24"/>
          <w:szCs w:val="24"/>
        </w:rPr>
        <w:t>account == "100003" &amp;&amp; password == "1003")</w:t>
      </w:r>
    </w:p>
    <w:p w14:paraId="19717B9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{</w:t>
      </w:r>
    </w:p>
    <w:p w14:paraId="319EE9C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 Welcome Mr./Ms. D";</w:t>
      </w:r>
    </w:p>
    <w:p w14:paraId="387B71A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loginSuccess</w:t>
      </w:r>
      <w:proofErr w:type="spellEnd"/>
      <w:r w:rsidRPr="00002089">
        <w:rPr>
          <w:sz w:val="24"/>
          <w:szCs w:val="24"/>
        </w:rPr>
        <w:t xml:space="preserve"> = true;</w:t>
      </w:r>
    </w:p>
    <w:p w14:paraId="72C3DEE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1. Check Balance             *";</w:t>
      </w:r>
    </w:p>
    <w:p w14:paraId="5F4ADF1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2. Withdraw                  *";</w:t>
      </w:r>
    </w:p>
    <w:p w14:paraId="565E595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3. Deposit                   *";</w:t>
      </w:r>
    </w:p>
    <w:p w14:paraId="7C96377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4. Exit                      *";</w:t>
      </w:r>
    </w:p>
    <w:p w14:paraId="29DAE0C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balance=433;</w:t>
      </w:r>
    </w:p>
    <w:p w14:paraId="4CEDA7E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withdraw;</w:t>
      </w:r>
    </w:p>
    <w:p w14:paraId="544E330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deposit;</w:t>
      </w:r>
    </w:p>
    <w:p w14:paraId="5709BBD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s:</w:t>
      </w:r>
    </w:p>
    <w:p w14:paraId="2B78D8F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nter</w:t>
      </w:r>
      <w:proofErr w:type="spellEnd"/>
      <w:r w:rsidRPr="00002089">
        <w:rPr>
          <w:sz w:val="24"/>
          <w:szCs w:val="24"/>
        </w:rPr>
        <w:t xml:space="preserve"> Number: ";</w:t>
      </w:r>
    </w:p>
    <w:p w14:paraId="562840B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choice;</w:t>
      </w:r>
    </w:p>
    <w:p w14:paraId="614877A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f (choice==1)</w:t>
      </w:r>
    </w:p>
    <w:p w14:paraId="342388E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5247DF1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"\n/</w:t>
      </w:r>
      <w:proofErr w:type="spellStart"/>
      <w:r w:rsidRPr="00002089">
        <w:rPr>
          <w:sz w:val="24"/>
          <w:szCs w:val="24"/>
        </w:rPr>
        <w:t>mr.</w:t>
      </w:r>
      <w:proofErr w:type="spellEnd"/>
      <w:r w:rsidRPr="00002089">
        <w:rPr>
          <w:sz w:val="24"/>
          <w:szCs w:val="24"/>
        </w:rPr>
        <w:t xml:space="preserve">/Ms. D: \n" &lt;&lt; </w:t>
      </w:r>
      <w:proofErr w:type="gramStart"/>
      <w:r w:rsidRPr="00002089">
        <w:rPr>
          <w:sz w:val="24"/>
          <w:szCs w:val="24"/>
        </w:rPr>
        <w:t xml:space="preserve">balance;   </w:t>
      </w:r>
      <w:proofErr w:type="gramEnd"/>
      <w:r w:rsidRPr="00002089">
        <w:rPr>
          <w:sz w:val="24"/>
          <w:szCs w:val="24"/>
        </w:rPr>
        <w:t xml:space="preserve">      //display balance along with user name</w:t>
      </w:r>
    </w:p>
    <w:p w14:paraId="2A46085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5BB9BD2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7F9B589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2)</w:t>
      </w:r>
    </w:p>
    <w:p w14:paraId="05A177C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1E7C399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amt: ";</w:t>
      </w:r>
    </w:p>
    <w:p w14:paraId="1EBA808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withdraw;</w:t>
      </w:r>
    </w:p>
    <w:p w14:paraId="73E225C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if (withdraw&gt;balance &amp;&amp; withdraw &lt; 0)</w:t>
      </w:r>
    </w:p>
    <w:p w14:paraId="45D0B9A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736F44D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RROR</w:t>
      </w:r>
      <w:proofErr w:type="spellEnd"/>
      <w:r w:rsidRPr="00002089">
        <w:rPr>
          <w:sz w:val="24"/>
          <w:szCs w:val="24"/>
        </w:rPr>
        <w:t>\n";</w:t>
      </w:r>
    </w:p>
    <w:p w14:paraId="0EB19C2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// 2 sec. delay</w:t>
      </w:r>
    </w:p>
    <w:p w14:paraId="4EC0D4F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amt: " &lt;&lt; balance</w:t>
      </w:r>
    </w:p>
    <w:p w14:paraId="56B7F70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6A8CB0D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326823A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else</w:t>
      </w:r>
    </w:p>
    <w:p w14:paraId="602BD24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0C2F7C4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balance=balance-withdraw;    </w:t>
      </w:r>
    </w:p>
    <w:p w14:paraId="14BFCBB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amt</w:t>
      </w:r>
      <w:proofErr w:type="spellEnd"/>
      <w:r w:rsidRPr="00002089">
        <w:rPr>
          <w:sz w:val="24"/>
          <w:szCs w:val="24"/>
        </w:rPr>
        <w:t xml:space="preserve">: \n" &lt;&lt; balance;   </w:t>
      </w:r>
    </w:p>
    <w:p w14:paraId="1CF72B7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514B0AA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46E3CE9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2C79DD6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3)</w:t>
      </w:r>
    </w:p>
    <w:p w14:paraId="5A2FDB7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7903214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nter</w:t>
      </w:r>
      <w:proofErr w:type="spellEnd"/>
      <w:r w:rsidRPr="00002089">
        <w:rPr>
          <w:sz w:val="24"/>
          <w:szCs w:val="24"/>
        </w:rPr>
        <w:t xml:space="preserve"> amt: ";</w:t>
      </w:r>
    </w:p>
    <w:p w14:paraId="08213BE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deposit;</w:t>
      </w:r>
    </w:p>
    <w:p w14:paraId="7E02BD2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if (deposit &lt; 0)</w:t>
      </w:r>
    </w:p>
    <w:p w14:paraId="4A1EF3D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207CFFA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RROR</w:t>
      </w:r>
      <w:proofErr w:type="spellEnd"/>
      <w:r w:rsidRPr="00002089">
        <w:rPr>
          <w:sz w:val="24"/>
          <w:szCs w:val="24"/>
        </w:rPr>
        <w:t>\n";</w:t>
      </w:r>
    </w:p>
    <w:p w14:paraId="7667A7B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// 2 sec. delay</w:t>
      </w:r>
    </w:p>
    <w:p w14:paraId="019AFF3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323D96B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7FCB5A4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else</w:t>
      </w:r>
    </w:p>
    <w:p w14:paraId="3753F1F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2A762C3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balance=</w:t>
      </w:r>
      <w:proofErr w:type="spellStart"/>
      <w:r w:rsidRPr="00002089">
        <w:rPr>
          <w:sz w:val="24"/>
          <w:szCs w:val="24"/>
        </w:rPr>
        <w:t>balance+deposit</w:t>
      </w:r>
      <w:proofErr w:type="spellEnd"/>
      <w:r w:rsidRPr="00002089">
        <w:rPr>
          <w:sz w:val="24"/>
          <w:szCs w:val="24"/>
        </w:rPr>
        <w:t>;</w:t>
      </w:r>
    </w:p>
    <w:p w14:paraId="128BA05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Your</w:t>
      </w:r>
      <w:proofErr w:type="spellEnd"/>
      <w:r w:rsidRPr="00002089">
        <w:rPr>
          <w:sz w:val="24"/>
          <w:szCs w:val="24"/>
        </w:rPr>
        <w:t xml:space="preserve"> current balance is: \n" &lt;&lt; balance;   </w:t>
      </w:r>
    </w:p>
    <w:p w14:paraId="1191DE7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2410B7C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30661AE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</w:p>
    <w:p w14:paraId="5822640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3A638FF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4)</w:t>
      </w:r>
    </w:p>
    <w:p w14:paraId="1897F95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1946227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THANK</w:t>
      </w:r>
      <w:proofErr w:type="spellEnd"/>
      <w:r w:rsidRPr="00002089">
        <w:rPr>
          <w:sz w:val="24"/>
          <w:szCs w:val="24"/>
        </w:rPr>
        <w:t xml:space="preserve"> YOU!";</w:t>
      </w:r>
    </w:p>
    <w:p w14:paraId="32A4826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6C2C519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}</w:t>
      </w:r>
    </w:p>
    <w:p w14:paraId="7B43A87B" w14:textId="77777777" w:rsidR="00002089" w:rsidRPr="00002089" w:rsidRDefault="00002089" w:rsidP="00002089">
      <w:pPr>
        <w:rPr>
          <w:sz w:val="24"/>
          <w:szCs w:val="24"/>
        </w:rPr>
      </w:pPr>
    </w:p>
    <w:p w14:paraId="6DA37C9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else </w:t>
      </w:r>
      <w:proofErr w:type="gramStart"/>
      <w:r w:rsidRPr="00002089">
        <w:rPr>
          <w:sz w:val="24"/>
          <w:szCs w:val="24"/>
        </w:rPr>
        <w:t>if(</w:t>
      </w:r>
      <w:proofErr w:type="gramEnd"/>
      <w:r w:rsidRPr="00002089">
        <w:rPr>
          <w:sz w:val="24"/>
          <w:szCs w:val="24"/>
        </w:rPr>
        <w:t>account == "10004" &amp;&amp; password == "1004")</w:t>
      </w:r>
    </w:p>
    <w:p w14:paraId="33EF2A6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{</w:t>
      </w:r>
    </w:p>
    <w:p w14:paraId="7939CBB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 Welcome Mr./Ms. E";</w:t>
      </w:r>
    </w:p>
    <w:p w14:paraId="3949FF3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loginSuccess</w:t>
      </w:r>
      <w:proofErr w:type="spellEnd"/>
      <w:r w:rsidRPr="00002089">
        <w:rPr>
          <w:sz w:val="24"/>
          <w:szCs w:val="24"/>
        </w:rPr>
        <w:t xml:space="preserve"> = true;</w:t>
      </w:r>
    </w:p>
    <w:p w14:paraId="66D05D4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1. Check Balance             *";</w:t>
      </w:r>
    </w:p>
    <w:p w14:paraId="62987D5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2. Withdraw                  *";</w:t>
      </w:r>
    </w:p>
    <w:p w14:paraId="0F0E0E3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3. Deposit                   *";</w:t>
      </w:r>
    </w:p>
    <w:p w14:paraId="2943F4A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4. Exit                      *";</w:t>
      </w:r>
    </w:p>
    <w:p w14:paraId="2F0D65A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balance=1323;</w:t>
      </w:r>
    </w:p>
    <w:p w14:paraId="3000F62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withdraw;</w:t>
      </w:r>
    </w:p>
    <w:p w14:paraId="2FF125F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deposit;</w:t>
      </w:r>
    </w:p>
    <w:p w14:paraId="514B4E9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s:</w:t>
      </w:r>
    </w:p>
    <w:p w14:paraId="51132EC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nter</w:t>
      </w:r>
      <w:proofErr w:type="spellEnd"/>
      <w:r w:rsidRPr="00002089">
        <w:rPr>
          <w:sz w:val="24"/>
          <w:szCs w:val="24"/>
        </w:rPr>
        <w:t xml:space="preserve"> Number: ";</w:t>
      </w:r>
    </w:p>
    <w:p w14:paraId="67F76BE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choice;</w:t>
      </w:r>
    </w:p>
    <w:p w14:paraId="19F3594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f (choice==1)</w:t>
      </w:r>
    </w:p>
    <w:p w14:paraId="27B5DDC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0708F57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"\n/</w:t>
      </w:r>
      <w:proofErr w:type="spellStart"/>
      <w:r w:rsidRPr="00002089">
        <w:rPr>
          <w:sz w:val="24"/>
          <w:szCs w:val="24"/>
        </w:rPr>
        <w:t>mr.</w:t>
      </w:r>
      <w:proofErr w:type="spellEnd"/>
      <w:r w:rsidRPr="00002089">
        <w:rPr>
          <w:sz w:val="24"/>
          <w:szCs w:val="24"/>
        </w:rPr>
        <w:t xml:space="preserve">/Ms. E: \n" &lt;&lt; </w:t>
      </w:r>
      <w:proofErr w:type="gramStart"/>
      <w:r w:rsidRPr="00002089">
        <w:rPr>
          <w:sz w:val="24"/>
          <w:szCs w:val="24"/>
        </w:rPr>
        <w:t xml:space="preserve">balance;   </w:t>
      </w:r>
      <w:proofErr w:type="gramEnd"/>
      <w:r w:rsidRPr="00002089">
        <w:rPr>
          <w:sz w:val="24"/>
          <w:szCs w:val="24"/>
        </w:rPr>
        <w:t xml:space="preserve">      //display balance along with user name</w:t>
      </w:r>
    </w:p>
    <w:p w14:paraId="7DBE244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0282CBA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6ECAA17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2)</w:t>
      </w:r>
    </w:p>
    <w:p w14:paraId="6EA2865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6C07A1A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amt: ";</w:t>
      </w:r>
    </w:p>
    <w:p w14:paraId="7BD2320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withdraw;</w:t>
      </w:r>
    </w:p>
    <w:p w14:paraId="49D5273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if (withdraw&gt;balance &amp;&amp; withdraw &lt; 0)</w:t>
      </w:r>
    </w:p>
    <w:p w14:paraId="114DE3D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742967F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RROR</w:t>
      </w:r>
      <w:proofErr w:type="spellEnd"/>
      <w:r w:rsidRPr="00002089">
        <w:rPr>
          <w:sz w:val="24"/>
          <w:szCs w:val="24"/>
        </w:rPr>
        <w:t>\n";</w:t>
      </w:r>
    </w:p>
    <w:p w14:paraId="7385906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// 2 sec. delay</w:t>
      </w:r>
    </w:p>
    <w:p w14:paraId="660158A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amt: " &lt;&lt; balance</w:t>
      </w:r>
    </w:p>
    <w:p w14:paraId="5CB37A3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6C63EDD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50A724F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else</w:t>
      </w:r>
    </w:p>
    <w:p w14:paraId="37431BC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248DBCF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      balance=balance-withdraw;    </w:t>
      </w:r>
    </w:p>
    <w:p w14:paraId="6C98475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amt</w:t>
      </w:r>
      <w:proofErr w:type="spellEnd"/>
      <w:r w:rsidRPr="00002089">
        <w:rPr>
          <w:sz w:val="24"/>
          <w:szCs w:val="24"/>
        </w:rPr>
        <w:t xml:space="preserve">: \n" &lt;&lt; balance;   </w:t>
      </w:r>
    </w:p>
    <w:p w14:paraId="28F5EA7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7D30957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4BE400C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04FFA66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3)</w:t>
      </w:r>
    </w:p>
    <w:p w14:paraId="5E9F361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1CEA586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nter</w:t>
      </w:r>
      <w:proofErr w:type="spellEnd"/>
      <w:r w:rsidRPr="00002089">
        <w:rPr>
          <w:sz w:val="24"/>
          <w:szCs w:val="24"/>
        </w:rPr>
        <w:t xml:space="preserve"> amt: ";</w:t>
      </w:r>
    </w:p>
    <w:p w14:paraId="654D8D8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deposit;</w:t>
      </w:r>
    </w:p>
    <w:p w14:paraId="6B3A68E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if (deposit &lt; 0)</w:t>
      </w:r>
    </w:p>
    <w:p w14:paraId="3AD733F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6CF27B9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RROR</w:t>
      </w:r>
      <w:proofErr w:type="spellEnd"/>
      <w:r w:rsidRPr="00002089">
        <w:rPr>
          <w:sz w:val="24"/>
          <w:szCs w:val="24"/>
        </w:rPr>
        <w:t>\n";</w:t>
      </w:r>
    </w:p>
    <w:p w14:paraId="2D7CA51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// 2 sec. delay</w:t>
      </w:r>
    </w:p>
    <w:p w14:paraId="21D6AE7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43F0B54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0467EDD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else</w:t>
      </w:r>
    </w:p>
    <w:p w14:paraId="221B302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0813687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balance=</w:t>
      </w:r>
      <w:proofErr w:type="spellStart"/>
      <w:r w:rsidRPr="00002089">
        <w:rPr>
          <w:sz w:val="24"/>
          <w:szCs w:val="24"/>
        </w:rPr>
        <w:t>balance+deposit</w:t>
      </w:r>
      <w:proofErr w:type="spellEnd"/>
      <w:r w:rsidRPr="00002089">
        <w:rPr>
          <w:sz w:val="24"/>
          <w:szCs w:val="24"/>
        </w:rPr>
        <w:t>;</w:t>
      </w:r>
    </w:p>
    <w:p w14:paraId="6B9A7ED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Your</w:t>
      </w:r>
      <w:proofErr w:type="spellEnd"/>
      <w:r w:rsidRPr="00002089">
        <w:rPr>
          <w:sz w:val="24"/>
          <w:szCs w:val="24"/>
        </w:rPr>
        <w:t xml:space="preserve"> current balance is: \n" &lt;&lt; balance;   </w:t>
      </w:r>
    </w:p>
    <w:p w14:paraId="21008BA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2CFAF45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327B8F0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</w:p>
    <w:p w14:paraId="492BFEC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37DADBD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4)</w:t>
      </w:r>
    </w:p>
    <w:p w14:paraId="623060A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74F8E48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THANK</w:t>
      </w:r>
      <w:proofErr w:type="spellEnd"/>
      <w:r w:rsidRPr="00002089">
        <w:rPr>
          <w:sz w:val="24"/>
          <w:szCs w:val="24"/>
        </w:rPr>
        <w:t xml:space="preserve"> YOU!";</w:t>
      </w:r>
    </w:p>
    <w:p w14:paraId="0B64AEB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308EA26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}</w:t>
      </w:r>
    </w:p>
    <w:p w14:paraId="6AFA1F8A" w14:textId="77777777" w:rsidR="00002089" w:rsidRPr="00002089" w:rsidRDefault="00002089" w:rsidP="00002089">
      <w:pPr>
        <w:rPr>
          <w:sz w:val="24"/>
          <w:szCs w:val="24"/>
        </w:rPr>
      </w:pPr>
    </w:p>
    <w:p w14:paraId="1898D93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else </w:t>
      </w:r>
      <w:proofErr w:type="gramStart"/>
      <w:r w:rsidRPr="00002089">
        <w:rPr>
          <w:sz w:val="24"/>
          <w:szCs w:val="24"/>
        </w:rPr>
        <w:t>if(</w:t>
      </w:r>
      <w:proofErr w:type="gramEnd"/>
      <w:r w:rsidRPr="00002089">
        <w:rPr>
          <w:sz w:val="24"/>
          <w:szCs w:val="24"/>
        </w:rPr>
        <w:t>account == "100005" &amp;&amp; password == "1005")</w:t>
      </w:r>
    </w:p>
    <w:p w14:paraId="3AD1ABA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{</w:t>
      </w:r>
    </w:p>
    <w:p w14:paraId="18B2367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 Welcome Mr./Ms. F";</w:t>
      </w:r>
    </w:p>
    <w:p w14:paraId="07E0AAE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loginSuccess</w:t>
      </w:r>
      <w:proofErr w:type="spellEnd"/>
      <w:r w:rsidRPr="00002089">
        <w:rPr>
          <w:sz w:val="24"/>
          <w:szCs w:val="24"/>
        </w:rPr>
        <w:t xml:space="preserve"> = true;</w:t>
      </w:r>
    </w:p>
    <w:p w14:paraId="51085B4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1. Check Balance             *";</w:t>
      </w:r>
    </w:p>
    <w:p w14:paraId="48A3391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2. Withdraw                  *";</w:t>
      </w:r>
    </w:p>
    <w:p w14:paraId="38D30AD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3. Deposit                   *";</w:t>
      </w:r>
    </w:p>
    <w:p w14:paraId="1352C26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4. Exit                      *";</w:t>
      </w:r>
    </w:p>
    <w:p w14:paraId="68F7BD8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balance=8313;</w:t>
      </w:r>
    </w:p>
    <w:p w14:paraId="032EF06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withdraw;</w:t>
      </w:r>
    </w:p>
    <w:p w14:paraId="3AC8C19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deposit;</w:t>
      </w:r>
    </w:p>
    <w:p w14:paraId="42B847A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s:</w:t>
      </w:r>
    </w:p>
    <w:p w14:paraId="32A0C0A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nter</w:t>
      </w:r>
      <w:proofErr w:type="spellEnd"/>
      <w:r w:rsidRPr="00002089">
        <w:rPr>
          <w:sz w:val="24"/>
          <w:szCs w:val="24"/>
        </w:rPr>
        <w:t xml:space="preserve"> Number: ";</w:t>
      </w:r>
    </w:p>
    <w:p w14:paraId="5C0CC13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choice;</w:t>
      </w:r>
    </w:p>
    <w:p w14:paraId="705CDA9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f (choice==1)</w:t>
      </w:r>
    </w:p>
    <w:p w14:paraId="353B49A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3E860B8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"\n/</w:t>
      </w:r>
      <w:proofErr w:type="spellStart"/>
      <w:r w:rsidRPr="00002089">
        <w:rPr>
          <w:sz w:val="24"/>
          <w:szCs w:val="24"/>
        </w:rPr>
        <w:t>mr.</w:t>
      </w:r>
      <w:proofErr w:type="spellEnd"/>
      <w:r w:rsidRPr="00002089">
        <w:rPr>
          <w:sz w:val="24"/>
          <w:szCs w:val="24"/>
        </w:rPr>
        <w:t xml:space="preserve">/Ms. F: \n" &lt;&lt; </w:t>
      </w:r>
      <w:proofErr w:type="gramStart"/>
      <w:r w:rsidRPr="00002089">
        <w:rPr>
          <w:sz w:val="24"/>
          <w:szCs w:val="24"/>
        </w:rPr>
        <w:t xml:space="preserve">balance;   </w:t>
      </w:r>
      <w:proofErr w:type="gramEnd"/>
      <w:r w:rsidRPr="00002089">
        <w:rPr>
          <w:sz w:val="24"/>
          <w:szCs w:val="24"/>
        </w:rPr>
        <w:t xml:space="preserve">      //display balance along with user name</w:t>
      </w:r>
    </w:p>
    <w:p w14:paraId="3775DF5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4004D7A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14D2087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2)</w:t>
      </w:r>
    </w:p>
    <w:p w14:paraId="589BC58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6AF58F0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amt: ";</w:t>
      </w:r>
    </w:p>
    <w:p w14:paraId="697CE83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withdraw;</w:t>
      </w:r>
    </w:p>
    <w:p w14:paraId="77E57CB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if (withdraw&gt;balance &amp;&amp; withdraw &lt; 0)</w:t>
      </w:r>
    </w:p>
    <w:p w14:paraId="39EF5B0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2E847C8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RROR</w:t>
      </w:r>
      <w:proofErr w:type="spellEnd"/>
      <w:r w:rsidRPr="00002089">
        <w:rPr>
          <w:sz w:val="24"/>
          <w:szCs w:val="24"/>
        </w:rPr>
        <w:t>\n";</w:t>
      </w:r>
    </w:p>
    <w:p w14:paraId="2BAB18F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// 2 sec. delay</w:t>
      </w:r>
    </w:p>
    <w:p w14:paraId="5DE9C39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amt: " &lt;&lt; balance</w:t>
      </w:r>
    </w:p>
    <w:p w14:paraId="6C00C44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7477BF5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30F5940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else</w:t>
      </w:r>
    </w:p>
    <w:p w14:paraId="583C956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273C677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balance=balance-withdraw;    </w:t>
      </w:r>
    </w:p>
    <w:p w14:paraId="535ADC6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amt</w:t>
      </w:r>
      <w:proofErr w:type="spellEnd"/>
      <w:r w:rsidRPr="00002089">
        <w:rPr>
          <w:sz w:val="24"/>
          <w:szCs w:val="24"/>
        </w:rPr>
        <w:t xml:space="preserve">: \n" &lt;&lt; balance;   </w:t>
      </w:r>
    </w:p>
    <w:p w14:paraId="5FC766B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7FBD476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1B687BE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126720B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3)</w:t>
      </w:r>
    </w:p>
    <w:p w14:paraId="195F02B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6CF8187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nter</w:t>
      </w:r>
      <w:proofErr w:type="spellEnd"/>
      <w:r w:rsidRPr="00002089">
        <w:rPr>
          <w:sz w:val="24"/>
          <w:szCs w:val="24"/>
        </w:rPr>
        <w:t xml:space="preserve"> amt: ";</w:t>
      </w:r>
    </w:p>
    <w:p w14:paraId="04CEB1D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deposit;</w:t>
      </w:r>
    </w:p>
    <w:p w14:paraId="0888880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if (deposit &lt; 0)</w:t>
      </w:r>
    </w:p>
    <w:p w14:paraId="78D82E7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187C747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RROR</w:t>
      </w:r>
      <w:proofErr w:type="spellEnd"/>
      <w:r w:rsidRPr="00002089">
        <w:rPr>
          <w:sz w:val="24"/>
          <w:szCs w:val="24"/>
        </w:rPr>
        <w:t>\n";</w:t>
      </w:r>
    </w:p>
    <w:p w14:paraId="798CA0D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// 2 sec. delay</w:t>
      </w:r>
    </w:p>
    <w:p w14:paraId="230441D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755F6D4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68EF831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else</w:t>
      </w:r>
    </w:p>
    <w:p w14:paraId="4785355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5C5B391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balance=</w:t>
      </w:r>
      <w:proofErr w:type="spellStart"/>
      <w:r w:rsidRPr="00002089">
        <w:rPr>
          <w:sz w:val="24"/>
          <w:szCs w:val="24"/>
        </w:rPr>
        <w:t>balance+deposit</w:t>
      </w:r>
      <w:proofErr w:type="spellEnd"/>
      <w:r w:rsidRPr="00002089">
        <w:rPr>
          <w:sz w:val="24"/>
          <w:szCs w:val="24"/>
        </w:rPr>
        <w:t>;</w:t>
      </w:r>
    </w:p>
    <w:p w14:paraId="32AA314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Your</w:t>
      </w:r>
      <w:proofErr w:type="spellEnd"/>
      <w:r w:rsidRPr="00002089">
        <w:rPr>
          <w:sz w:val="24"/>
          <w:szCs w:val="24"/>
        </w:rPr>
        <w:t xml:space="preserve"> current balance is: \n" &lt;&lt; balance;   </w:t>
      </w:r>
    </w:p>
    <w:p w14:paraId="463219C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0B14F4F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      }</w:t>
      </w:r>
    </w:p>
    <w:p w14:paraId="3E0573C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</w:p>
    <w:p w14:paraId="7236816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300F923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4)</w:t>
      </w:r>
    </w:p>
    <w:p w14:paraId="6069A94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50905D2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THANK</w:t>
      </w:r>
      <w:proofErr w:type="spellEnd"/>
      <w:r w:rsidRPr="00002089">
        <w:rPr>
          <w:sz w:val="24"/>
          <w:szCs w:val="24"/>
        </w:rPr>
        <w:t xml:space="preserve"> YOU!";</w:t>
      </w:r>
    </w:p>
    <w:p w14:paraId="4D51FF1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5DB3634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}</w:t>
      </w:r>
    </w:p>
    <w:p w14:paraId="45F5744A" w14:textId="77777777" w:rsidR="00002089" w:rsidRPr="00002089" w:rsidRDefault="00002089" w:rsidP="00002089">
      <w:pPr>
        <w:rPr>
          <w:sz w:val="24"/>
          <w:szCs w:val="24"/>
        </w:rPr>
      </w:pPr>
    </w:p>
    <w:p w14:paraId="747B034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else </w:t>
      </w:r>
      <w:proofErr w:type="gramStart"/>
      <w:r w:rsidRPr="00002089">
        <w:rPr>
          <w:sz w:val="24"/>
          <w:szCs w:val="24"/>
        </w:rPr>
        <w:t>if(</w:t>
      </w:r>
      <w:proofErr w:type="gramEnd"/>
      <w:r w:rsidRPr="00002089">
        <w:rPr>
          <w:sz w:val="24"/>
          <w:szCs w:val="24"/>
        </w:rPr>
        <w:t>account == "100006" &amp;&amp; password == "1006")</w:t>
      </w:r>
    </w:p>
    <w:p w14:paraId="2E390D0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{</w:t>
      </w:r>
    </w:p>
    <w:p w14:paraId="5DB506A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 Welcome Mr./Ms. G";</w:t>
      </w:r>
    </w:p>
    <w:p w14:paraId="04CE0BD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loginSuccess</w:t>
      </w:r>
      <w:proofErr w:type="spellEnd"/>
      <w:r w:rsidRPr="00002089">
        <w:rPr>
          <w:sz w:val="24"/>
          <w:szCs w:val="24"/>
        </w:rPr>
        <w:t xml:space="preserve"> = true;</w:t>
      </w:r>
    </w:p>
    <w:p w14:paraId="6FA90DA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1. Check Balance             *";</w:t>
      </w:r>
    </w:p>
    <w:p w14:paraId="437D6B4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2. Withdraw                  *";</w:t>
      </w:r>
    </w:p>
    <w:p w14:paraId="3D8951D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3. Deposit                   *";</w:t>
      </w:r>
    </w:p>
    <w:p w14:paraId="5815972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n\t*     4. Exit                      *";</w:t>
      </w:r>
    </w:p>
    <w:p w14:paraId="4F5451D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balance=1323;</w:t>
      </w:r>
    </w:p>
    <w:p w14:paraId="70D37D9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withdraw;</w:t>
      </w:r>
    </w:p>
    <w:p w14:paraId="7C84F7D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nt deposit;</w:t>
      </w:r>
    </w:p>
    <w:p w14:paraId="14240C8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s:</w:t>
      </w:r>
    </w:p>
    <w:p w14:paraId="46017DC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nter</w:t>
      </w:r>
      <w:proofErr w:type="spellEnd"/>
      <w:r w:rsidRPr="00002089">
        <w:rPr>
          <w:sz w:val="24"/>
          <w:szCs w:val="24"/>
        </w:rPr>
        <w:t xml:space="preserve"> Number: ";</w:t>
      </w:r>
    </w:p>
    <w:p w14:paraId="4242C98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choice;</w:t>
      </w:r>
    </w:p>
    <w:p w14:paraId="173A2D8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if (choice==1)</w:t>
      </w:r>
    </w:p>
    <w:p w14:paraId="2DF0E2E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0D3D18A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"\n/</w:t>
      </w:r>
      <w:proofErr w:type="spellStart"/>
      <w:r w:rsidRPr="00002089">
        <w:rPr>
          <w:sz w:val="24"/>
          <w:szCs w:val="24"/>
        </w:rPr>
        <w:t>mr.</w:t>
      </w:r>
      <w:proofErr w:type="spellEnd"/>
      <w:r w:rsidRPr="00002089">
        <w:rPr>
          <w:sz w:val="24"/>
          <w:szCs w:val="24"/>
        </w:rPr>
        <w:t xml:space="preserve">/Ms. G: \n" &lt;&lt; </w:t>
      </w:r>
      <w:proofErr w:type="gramStart"/>
      <w:r w:rsidRPr="00002089">
        <w:rPr>
          <w:sz w:val="24"/>
          <w:szCs w:val="24"/>
        </w:rPr>
        <w:t xml:space="preserve">balance;   </w:t>
      </w:r>
      <w:proofErr w:type="gramEnd"/>
      <w:r w:rsidRPr="00002089">
        <w:rPr>
          <w:sz w:val="24"/>
          <w:szCs w:val="24"/>
        </w:rPr>
        <w:t xml:space="preserve">      //display balance along with user name</w:t>
      </w:r>
    </w:p>
    <w:p w14:paraId="7BE8622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1D09C8E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  }</w:t>
      </w:r>
    </w:p>
    <w:p w14:paraId="1B6C5CC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2)</w:t>
      </w:r>
    </w:p>
    <w:p w14:paraId="2730B7A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13026EB1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amt: ";</w:t>
      </w:r>
    </w:p>
    <w:p w14:paraId="5F5D3AC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withdraw;</w:t>
      </w:r>
    </w:p>
    <w:p w14:paraId="16A543F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if (withdraw&gt;balance &amp;&amp; withdraw &lt; 0)</w:t>
      </w:r>
    </w:p>
    <w:p w14:paraId="5D2CC90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1A29B04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RROR</w:t>
      </w:r>
      <w:proofErr w:type="spellEnd"/>
      <w:r w:rsidRPr="00002089">
        <w:rPr>
          <w:sz w:val="24"/>
          <w:szCs w:val="24"/>
        </w:rPr>
        <w:t>\n";</w:t>
      </w:r>
    </w:p>
    <w:p w14:paraId="4C5D0C6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// 2 sec. delay</w:t>
      </w:r>
    </w:p>
    <w:p w14:paraId="28B1BF7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amt: " &lt;&lt; balance</w:t>
      </w:r>
    </w:p>
    <w:p w14:paraId="460BB96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4AD3CD6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3A7CACD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else</w:t>
      </w:r>
    </w:p>
    <w:p w14:paraId="5C003AB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0FD9E45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balance=balance-withdraw;    </w:t>
      </w:r>
    </w:p>
    <w:p w14:paraId="351A81C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amt</w:t>
      </w:r>
      <w:proofErr w:type="spellEnd"/>
      <w:r w:rsidRPr="00002089">
        <w:rPr>
          <w:sz w:val="24"/>
          <w:szCs w:val="24"/>
        </w:rPr>
        <w:t xml:space="preserve">: \n" &lt;&lt; balance;   </w:t>
      </w:r>
    </w:p>
    <w:p w14:paraId="54F084E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2A27902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4AD2C44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12C1690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3)</w:t>
      </w:r>
    </w:p>
    <w:p w14:paraId="20E828F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0577336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nter</w:t>
      </w:r>
      <w:proofErr w:type="spellEnd"/>
      <w:r w:rsidRPr="00002089">
        <w:rPr>
          <w:sz w:val="24"/>
          <w:szCs w:val="24"/>
        </w:rPr>
        <w:t xml:space="preserve"> amt: ";</w:t>
      </w:r>
    </w:p>
    <w:p w14:paraId="48FC342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in</w:t>
      </w:r>
      <w:proofErr w:type="spellEnd"/>
      <w:r w:rsidRPr="00002089">
        <w:rPr>
          <w:sz w:val="24"/>
          <w:szCs w:val="24"/>
        </w:rPr>
        <w:t xml:space="preserve"> &gt;&gt; deposit;</w:t>
      </w:r>
    </w:p>
    <w:p w14:paraId="0E68F94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if (deposit &lt; 0)</w:t>
      </w:r>
    </w:p>
    <w:p w14:paraId="6C2F2AF2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688F7B2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ERROR</w:t>
      </w:r>
      <w:proofErr w:type="spellEnd"/>
      <w:r w:rsidRPr="00002089">
        <w:rPr>
          <w:sz w:val="24"/>
          <w:szCs w:val="24"/>
        </w:rPr>
        <w:t>\n";</w:t>
      </w:r>
    </w:p>
    <w:p w14:paraId="6375518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// 2 sec. delay</w:t>
      </w:r>
    </w:p>
    <w:p w14:paraId="26C57C4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013CF67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1AC85B8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else</w:t>
      </w:r>
    </w:p>
    <w:p w14:paraId="136BD5D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{</w:t>
      </w:r>
    </w:p>
    <w:p w14:paraId="2AF6390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balance=</w:t>
      </w:r>
      <w:proofErr w:type="spellStart"/>
      <w:r w:rsidRPr="00002089">
        <w:rPr>
          <w:sz w:val="24"/>
          <w:szCs w:val="24"/>
        </w:rPr>
        <w:t>balance+deposit</w:t>
      </w:r>
      <w:proofErr w:type="spellEnd"/>
      <w:r w:rsidRPr="00002089">
        <w:rPr>
          <w:sz w:val="24"/>
          <w:szCs w:val="24"/>
        </w:rPr>
        <w:t>;</w:t>
      </w:r>
    </w:p>
    <w:p w14:paraId="42F6CD6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Your</w:t>
      </w:r>
      <w:proofErr w:type="spellEnd"/>
      <w:r w:rsidRPr="00002089">
        <w:rPr>
          <w:sz w:val="24"/>
          <w:szCs w:val="24"/>
        </w:rPr>
        <w:t xml:space="preserve"> current balance is: \n" &lt;&lt; balance;   </w:t>
      </w:r>
    </w:p>
    <w:p w14:paraId="113289F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;</w:t>
      </w:r>
    </w:p>
    <w:p w14:paraId="5AE300C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}</w:t>
      </w:r>
    </w:p>
    <w:p w14:paraId="51A283E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</w:p>
    <w:p w14:paraId="62ABF19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795F12A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4)</w:t>
      </w:r>
    </w:p>
    <w:p w14:paraId="4F5C703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284A6B2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THANK</w:t>
      </w:r>
      <w:proofErr w:type="spellEnd"/>
      <w:r w:rsidRPr="00002089">
        <w:rPr>
          <w:sz w:val="24"/>
          <w:szCs w:val="24"/>
        </w:rPr>
        <w:t xml:space="preserve"> YOU!";</w:t>
      </w:r>
    </w:p>
    <w:p w14:paraId="49FDFB0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2F94346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}</w:t>
      </w:r>
    </w:p>
    <w:p w14:paraId="63AB2CBB" w14:textId="77777777" w:rsidR="00002089" w:rsidRPr="00002089" w:rsidRDefault="00002089" w:rsidP="00002089">
      <w:pPr>
        <w:rPr>
          <w:sz w:val="24"/>
          <w:szCs w:val="24"/>
        </w:rPr>
      </w:pPr>
    </w:p>
    <w:p w14:paraId="38DFEF8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</w:p>
    <w:p w14:paraId="01F5EA77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else if (choice==4)</w:t>
      </w:r>
    </w:p>
    <w:p w14:paraId="52307C7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{</w:t>
      </w:r>
    </w:p>
    <w:p w14:paraId="2923EC0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THANK</w:t>
      </w:r>
      <w:proofErr w:type="spellEnd"/>
      <w:r w:rsidRPr="00002089">
        <w:rPr>
          <w:sz w:val="24"/>
          <w:szCs w:val="24"/>
        </w:rPr>
        <w:t xml:space="preserve"> YOU!";</w:t>
      </w:r>
    </w:p>
    <w:p w14:paraId="622195C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3D7B4AE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}</w:t>
      </w:r>
    </w:p>
    <w:p w14:paraId="3DF583C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</w:p>
    <w:p w14:paraId="0ECDD09A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else                                                        // allow the user to enter password one ore time </w:t>
      </w:r>
    </w:p>
    <w:p w14:paraId="08C84CD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{ </w:t>
      </w:r>
    </w:p>
    <w:p w14:paraId="07394E25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count=0;</w:t>
      </w:r>
    </w:p>
    <w:p w14:paraId="3C779A16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if (count &lt; 2)</w:t>
      </w:r>
    </w:p>
    <w:p w14:paraId="535F241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lastRenderedPageBreak/>
        <w:t xml:space="preserve">      {</w:t>
      </w:r>
    </w:p>
    <w:p w14:paraId="03F982D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cout</w:t>
      </w:r>
      <w:proofErr w:type="spellEnd"/>
      <w:r w:rsidRPr="00002089">
        <w:rPr>
          <w:sz w:val="24"/>
          <w:szCs w:val="24"/>
        </w:rPr>
        <w:t xml:space="preserve"> &lt;&lt; "\</w:t>
      </w:r>
      <w:proofErr w:type="spellStart"/>
      <w:r w:rsidRPr="00002089">
        <w:rPr>
          <w:sz w:val="24"/>
          <w:szCs w:val="24"/>
        </w:rPr>
        <w:t>nInvalid</w:t>
      </w:r>
      <w:proofErr w:type="spellEnd"/>
      <w:r w:rsidRPr="00002089">
        <w:rPr>
          <w:sz w:val="24"/>
          <w:szCs w:val="24"/>
        </w:rPr>
        <w:t xml:space="preserve"> pin!";</w:t>
      </w:r>
    </w:p>
    <w:p w14:paraId="161D5A2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gramStart"/>
      <w:r w:rsidRPr="00002089">
        <w:rPr>
          <w:sz w:val="24"/>
          <w:szCs w:val="24"/>
        </w:rPr>
        <w:t>delay(</w:t>
      </w:r>
      <w:proofErr w:type="gramEnd"/>
      <w:r w:rsidRPr="00002089">
        <w:rPr>
          <w:sz w:val="24"/>
          <w:szCs w:val="24"/>
        </w:rPr>
        <w:t>2000);                                             // 2 sec. delay</w:t>
      </w:r>
    </w:p>
    <w:p w14:paraId="7F197C0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3;</w:t>
      </w:r>
    </w:p>
    <w:p w14:paraId="0FB76F1C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}</w:t>
      </w:r>
    </w:p>
    <w:p w14:paraId="0B2E4DE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else</w:t>
      </w:r>
    </w:p>
    <w:p w14:paraId="0A706540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{</w:t>
      </w:r>
    </w:p>
    <w:p w14:paraId="14E90E29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</w:t>
      </w:r>
      <w:proofErr w:type="spellStart"/>
      <w:r w:rsidRPr="00002089">
        <w:rPr>
          <w:sz w:val="24"/>
          <w:szCs w:val="24"/>
        </w:rPr>
        <w:t>goto</w:t>
      </w:r>
      <w:proofErr w:type="spellEnd"/>
      <w:r w:rsidRPr="00002089">
        <w:rPr>
          <w:sz w:val="24"/>
          <w:szCs w:val="24"/>
        </w:rPr>
        <w:t xml:space="preserve"> s2;</w:t>
      </w:r>
    </w:p>
    <w:p w14:paraId="4BD1006D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  }</w:t>
      </w:r>
    </w:p>
    <w:p w14:paraId="2C0A4504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count++;</w:t>
      </w:r>
    </w:p>
    <w:p w14:paraId="2106881E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}</w:t>
      </w:r>
    </w:p>
    <w:p w14:paraId="12A09C53" w14:textId="77777777" w:rsidR="00002089" w:rsidRPr="00002089" w:rsidRDefault="00002089" w:rsidP="00002089">
      <w:pPr>
        <w:rPr>
          <w:sz w:val="24"/>
          <w:szCs w:val="24"/>
        </w:rPr>
      </w:pPr>
    </w:p>
    <w:p w14:paraId="3699E32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</w:p>
    <w:p w14:paraId="48AD6368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return 0;</w:t>
      </w:r>
    </w:p>
    <w:p w14:paraId="3ECB64BF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</w:t>
      </w:r>
      <w:proofErr w:type="spellStart"/>
      <w:proofErr w:type="gramStart"/>
      <w:r w:rsidRPr="00002089">
        <w:rPr>
          <w:sz w:val="24"/>
          <w:szCs w:val="24"/>
        </w:rPr>
        <w:t>getch</w:t>
      </w:r>
      <w:proofErr w:type="spellEnd"/>
      <w:r w:rsidRPr="00002089">
        <w:rPr>
          <w:sz w:val="24"/>
          <w:szCs w:val="24"/>
        </w:rPr>
        <w:t>(</w:t>
      </w:r>
      <w:proofErr w:type="gramEnd"/>
      <w:r w:rsidRPr="00002089">
        <w:rPr>
          <w:sz w:val="24"/>
          <w:szCs w:val="24"/>
        </w:rPr>
        <w:t>);</w:t>
      </w:r>
    </w:p>
    <w:p w14:paraId="1BE4D6AB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  }</w:t>
      </w:r>
    </w:p>
    <w:p w14:paraId="350C2B73" w14:textId="77777777" w:rsidR="00002089" w:rsidRPr="00002089" w:rsidRDefault="00002089" w:rsidP="00002089">
      <w:pPr>
        <w:rPr>
          <w:sz w:val="24"/>
          <w:szCs w:val="24"/>
        </w:rPr>
      </w:pPr>
      <w:r w:rsidRPr="00002089">
        <w:rPr>
          <w:sz w:val="24"/>
          <w:szCs w:val="24"/>
        </w:rPr>
        <w:t xml:space="preserve">    }</w:t>
      </w:r>
    </w:p>
    <w:p w14:paraId="2EEB9FA3" w14:textId="77777777" w:rsidR="00002089" w:rsidRPr="00002089" w:rsidRDefault="00002089" w:rsidP="00002089">
      <w:pPr>
        <w:rPr>
          <w:sz w:val="24"/>
          <w:szCs w:val="24"/>
        </w:rPr>
      </w:pPr>
    </w:p>
    <w:p w14:paraId="112AA620" w14:textId="076A637D" w:rsidR="00002089" w:rsidRPr="001D3326" w:rsidRDefault="00002089" w:rsidP="00002089">
      <w:pPr>
        <w:jc w:val="center"/>
        <w:rPr>
          <w:b/>
          <w:bCs/>
          <w:sz w:val="32"/>
          <w:szCs w:val="32"/>
          <w:u w:val="single"/>
        </w:rPr>
      </w:pPr>
      <w:r w:rsidRPr="001D3326">
        <w:rPr>
          <w:b/>
          <w:bCs/>
          <w:sz w:val="32"/>
          <w:szCs w:val="32"/>
          <w:u w:val="single"/>
        </w:rPr>
        <w:t>Problem faced during the project</w:t>
      </w:r>
    </w:p>
    <w:p w14:paraId="434B3FC8" w14:textId="3F8AC888" w:rsidR="000E4B34" w:rsidRDefault="001D3326" w:rsidP="000E4B34">
      <w:pPr>
        <w:ind w:firstLine="720"/>
        <w:rPr>
          <w:b/>
          <w:bCs/>
          <w:sz w:val="24"/>
          <w:szCs w:val="24"/>
        </w:rPr>
      </w:pPr>
      <w:r w:rsidRPr="001D3326">
        <w:rPr>
          <w:b/>
          <w:bCs/>
          <w:sz w:val="24"/>
          <w:szCs w:val="24"/>
        </w:rPr>
        <w:t>Arduino</w:t>
      </w:r>
      <w:r>
        <w:rPr>
          <w:b/>
          <w:bCs/>
          <w:sz w:val="24"/>
          <w:szCs w:val="24"/>
        </w:rPr>
        <w:t xml:space="preserve"> programming language is new for me, that’s why I used C++ programming language to program the board. The C++ program is running in my laptop, but I am facing </w:t>
      </w:r>
      <w:r w:rsidR="00854009">
        <w:rPr>
          <w:b/>
          <w:bCs/>
          <w:sz w:val="24"/>
          <w:szCs w:val="24"/>
        </w:rPr>
        <w:t xml:space="preserve">a </w:t>
      </w:r>
      <w:r>
        <w:rPr>
          <w:b/>
          <w:bCs/>
          <w:sz w:val="24"/>
          <w:szCs w:val="24"/>
        </w:rPr>
        <w:t xml:space="preserve">problem while uploading it into the Arduino board. Arduino IDE is showing me </w:t>
      </w:r>
      <w:r w:rsidR="00854009">
        <w:rPr>
          <w:b/>
          <w:bCs/>
          <w:sz w:val="24"/>
          <w:szCs w:val="24"/>
        </w:rPr>
        <w:t xml:space="preserve">an </w:t>
      </w:r>
      <w:r>
        <w:rPr>
          <w:b/>
          <w:bCs/>
          <w:sz w:val="24"/>
          <w:szCs w:val="24"/>
        </w:rPr>
        <w:t>error while running the code, thus I am not able to implement the project</w:t>
      </w:r>
      <w:r w:rsidR="000D67A7">
        <w:rPr>
          <w:b/>
          <w:bCs/>
          <w:sz w:val="24"/>
          <w:szCs w:val="24"/>
        </w:rPr>
        <w:t xml:space="preserve"> on Arduino</w:t>
      </w:r>
      <w:r w:rsidR="000E4B34">
        <w:rPr>
          <w:b/>
          <w:bCs/>
          <w:sz w:val="24"/>
          <w:szCs w:val="24"/>
        </w:rPr>
        <w:t xml:space="preserve">. I have </w:t>
      </w:r>
      <w:proofErr w:type="gramStart"/>
      <w:r w:rsidR="000E4B34">
        <w:rPr>
          <w:b/>
          <w:bCs/>
          <w:sz w:val="24"/>
          <w:szCs w:val="24"/>
        </w:rPr>
        <w:t>looked into</w:t>
      </w:r>
      <w:proofErr w:type="gramEnd"/>
      <w:r w:rsidR="000E4B34">
        <w:rPr>
          <w:b/>
          <w:bCs/>
          <w:sz w:val="24"/>
          <w:szCs w:val="24"/>
        </w:rPr>
        <w:t xml:space="preserve"> this online but have found no specific instructions on how to do so. </w:t>
      </w:r>
      <w:r w:rsidR="000E4B34" w:rsidRPr="000E4B34">
        <w:rPr>
          <w:b/>
          <w:bCs/>
          <w:sz w:val="24"/>
          <w:szCs w:val="24"/>
        </w:rPr>
        <w:t xml:space="preserve">I'm not sure what everyone means when they say that the </w:t>
      </w:r>
      <w:r w:rsidR="000E4B34">
        <w:rPr>
          <w:b/>
          <w:bCs/>
          <w:sz w:val="24"/>
          <w:szCs w:val="24"/>
        </w:rPr>
        <w:t>A</w:t>
      </w:r>
      <w:r w:rsidR="000E4B34" w:rsidRPr="000E4B34">
        <w:rPr>
          <w:b/>
          <w:bCs/>
          <w:sz w:val="24"/>
          <w:szCs w:val="24"/>
        </w:rPr>
        <w:t xml:space="preserve">rduino program uses </w:t>
      </w:r>
      <w:r w:rsidR="000E4B34">
        <w:rPr>
          <w:b/>
          <w:bCs/>
          <w:sz w:val="24"/>
          <w:szCs w:val="24"/>
        </w:rPr>
        <w:t>C</w:t>
      </w:r>
      <w:r w:rsidR="000E4B34" w:rsidRPr="000E4B34">
        <w:rPr>
          <w:b/>
          <w:bCs/>
          <w:sz w:val="24"/>
          <w:szCs w:val="24"/>
        </w:rPr>
        <w:t>/</w:t>
      </w:r>
      <w:r w:rsidR="000E4B34">
        <w:rPr>
          <w:b/>
          <w:bCs/>
          <w:sz w:val="24"/>
          <w:szCs w:val="24"/>
        </w:rPr>
        <w:t>C</w:t>
      </w:r>
      <w:r w:rsidR="000E4B34" w:rsidRPr="000E4B34">
        <w:rPr>
          <w:b/>
          <w:bCs/>
          <w:sz w:val="24"/>
          <w:szCs w:val="24"/>
        </w:rPr>
        <w:t>++ when the commands are completely different.</w:t>
      </w:r>
    </w:p>
    <w:p w14:paraId="367ABCF4" w14:textId="1DAF9D75" w:rsidR="000E4B34" w:rsidRDefault="000E4B34" w:rsidP="000D67A7">
      <w:pPr>
        <w:ind w:firstLine="720"/>
        <w:rPr>
          <w:b/>
          <w:bCs/>
          <w:sz w:val="24"/>
          <w:szCs w:val="24"/>
        </w:rPr>
      </w:pPr>
    </w:p>
    <w:p w14:paraId="7538498C" w14:textId="0B6A7AF8" w:rsidR="000E4B34" w:rsidRDefault="000E4B34" w:rsidP="000D67A7">
      <w:pPr>
        <w:ind w:firstLine="720"/>
        <w:rPr>
          <w:b/>
          <w:bCs/>
          <w:sz w:val="24"/>
          <w:szCs w:val="24"/>
        </w:rPr>
      </w:pPr>
    </w:p>
    <w:p w14:paraId="0EFC405B" w14:textId="7E3DA8BD" w:rsidR="000E4B34" w:rsidRDefault="000E4B34" w:rsidP="000D67A7">
      <w:pPr>
        <w:ind w:firstLine="720"/>
        <w:rPr>
          <w:b/>
          <w:bCs/>
          <w:sz w:val="24"/>
          <w:szCs w:val="24"/>
        </w:rPr>
      </w:pPr>
    </w:p>
    <w:p w14:paraId="1E7F5804" w14:textId="166066F3" w:rsidR="000E4B34" w:rsidRDefault="000E4B34" w:rsidP="000D67A7">
      <w:pPr>
        <w:ind w:firstLine="720"/>
        <w:rPr>
          <w:b/>
          <w:bCs/>
          <w:sz w:val="24"/>
          <w:szCs w:val="24"/>
        </w:rPr>
      </w:pPr>
    </w:p>
    <w:p w14:paraId="0B5A356C" w14:textId="1EC02C1B" w:rsidR="000E4B34" w:rsidRDefault="000E4B34" w:rsidP="000D67A7">
      <w:pPr>
        <w:ind w:firstLine="720"/>
        <w:rPr>
          <w:b/>
          <w:bCs/>
          <w:sz w:val="24"/>
          <w:szCs w:val="24"/>
        </w:rPr>
      </w:pPr>
    </w:p>
    <w:p w14:paraId="4D68C04E" w14:textId="46A64887" w:rsidR="000E4B34" w:rsidRDefault="000E4B34" w:rsidP="000D67A7">
      <w:pPr>
        <w:ind w:firstLine="720"/>
        <w:rPr>
          <w:b/>
          <w:bCs/>
          <w:sz w:val="24"/>
          <w:szCs w:val="24"/>
        </w:rPr>
      </w:pPr>
    </w:p>
    <w:p w14:paraId="743934DD" w14:textId="672399FE" w:rsidR="000E4B34" w:rsidRDefault="000E4B34" w:rsidP="000E4B34">
      <w:pPr>
        <w:ind w:firstLine="720"/>
        <w:jc w:val="center"/>
        <w:rPr>
          <w:b/>
          <w:bCs/>
          <w:sz w:val="32"/>
          <w:szCs w:val="32"/>
          <w:u w:val="single"/>
        </w:rPr>
      </w:pPr>
      <w:r w:rsidRPr="000E4B34">
        <w:rPr>
          <w:b/>
          <w:bCs/>
          <w:sz w:val="32"/>
          <w:szCs w:val="32"/>
          <w:u w:val="single"/>
        </w:rPr>
        <w:t>References</w:t>
      </w:r>
    </w:p>
    <w:p w14:paraId="5BD7839B" w14:textId="321E0D2E" w:rsidR="000E4B34" w:rsidRPr="000E4B34" w:rsidRDefault="00854009" w:rsidP="00D93E3D">
      <w:pPr>
        <w:numPr>
          <w:ilvl w:val="0"/>
          <w:numId w:val="2"/>
        </w:numPr>
        <w:rPr>
          <w:sz w:val="24"/>
          <w:szCs w:val="24"/>
        </w:rPr>
      </w:pPr>
      <w:hyperlink r:id="rId8" w:history="1">
        <w:r w:rsidR="000E4B34">
          <w:rPr>
            <w:rStyle w:val="Hyperlink"/>
          </w:rPr>
          <w:t>http://www.circuitbasics.com/arduino-ir-remote-receiver-tutorial/</w:t>
        </w:r>
      </w:hyperlink>
    </w:p>
    <w:p w14:paraId="45EC61D2" w14:textId="76699ABA" w:rsidR="000E4B34" w:rsidRPr="000E4B34" w:rsidRDefault="00854009" w:rsidP="00D93E3D">
      <w:pPr>
        <w:numPr>
          <w:ilvl w:val="0"/>
          <w:numId w:val="2"/>
        </w:numPr>
        <w:rPr>
          <w:sz w:val="24"/>
          <w:szCs w:val="24"/>
        </w:rPr>
      </w:pPr>
      <w:hyperlink r:id="rId9" w:history="1">
        <w:r w:rsidR="000E4B34">
          <w:rPr>
            <w:rStyle w:val="Hyperlink"/>
          </w:rPr>
          <w:t>https://www.arduino.cc/en/main/howto</w:t>
        </w:r>
      </w:hyperlink>
    </w:p>
    <w:p w14:paraId="4C61CAA7" w14:textId="6CAB89D6" w:rsidR="000E4B34" w:rsidRPr="00D93E3D" w:rsidRDefault="00854009" w:rsidP="00D93E3D">
      <w:pPr>
        <w:numPr>
          <w:ilvl w:val="0"/>
          <w:numId w:val="2"/>
        </w:numPr>
        <w:rPr>
          <w:sz w:val="24"/>
          <w:szCs w:val="24"/>
        </w:rPr>
      </w:pPr>
      <w:hyperlink r:id="rId10" w:history="1">
        <w:r w:rsidR="000E4B34">
          <w:rPr>
            <w:rStyle w:val="Hyperlink"/>
          </w:rPr>
          <w:t>https://www.arduino.cc/en/Tutorial/HelloWorld</w:t>
        </w:r>
      </w:hyperlink>
    </w:p>
    <w:p w14:paraId="0BD3C7AA" w14:textId="1549EDA8" w:rsidR="00D93E3D" w:rsidRPr="000E4B34" w:rsidRDefault="00854009" w:rsidP="00D93E3D">
      <w:pPr>
        <w:numPr>
          <w:ilvl w:val="0"/>
          <w:numId w:val="2"/>
        </w:numPr>
        <w:rPr>
          <w:sz w:val="24"/>
          <w:szCs w:val="24"/>
        </w:rPr>
      </w:pPr>
      <w:hyperlink r:id="rId11" w:history="1">
        <w:r w:rsidR="00D93E3D">
          <w:rPr>
            <w:rStyle w:val="Hyperlink"/>
          </w:rPr>
          <w:t>https://www.arduino.cc/en/Main/FAQ</w:t>
        </w:r>
      </w:hyperlink>
    </w:p>
    <w:sectPr w:rsidR="00D93E3D" w:rsidRPr="000E4B34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E93B1A"/>
    <w:multiLevelType w:val="hybridMultilevel"/>
    <w:tmpl w:val="073E15FC"/>
    <w:lvl w:ilvl="0" w:tplc="1C80AE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74B548B"/>
    <w:multiLevelType w:val="hybridMultilevel"/>
    <w:tmpl w:val="37B805A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xNjWxsLAwMjS2sDRQ0lEKTi0uzszPAykwrgUASsu0nCwAAAA="/>
  </w:docVars>
  <w:rsids>
    <w:rsidRoot w:val="009A2233"/>
    <w:rsid w:val="00002089"/>
    <w:rsid w:val="000D67A7"/>
    <w:rsid w:val="000E4B34"/>
    <w:rsid w:val="001D3326"/>
    <w:rsid w:val="003F7633"/>
    <w:rsid w:val="005A7202"/>
    <w:rsid w:val="005F6732"/>
    <w:rsid w:val="00854009"/>
    <w:rsid w:val="009A2233"/>
    <w:rsid w:val="00A20244"/>
    <w:rsid w:val="00B104B5"/>
    <w:rsid w:val="00B524D8"/>
    <w:rsid w:val="00C65DB4"/>
    <w:rsid w:val="00D93E3D"/>
    <w:rsid w:val="00DE1372"/>
    <w:rsid w:val="00E25CB8"/>
    <w:rsid w:val="00FE3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D40FFE"/>
  <w14:defaultImageDpi w14:val="96"/>
  <w15:docId w15:val="{2CD7FADD-322C-49F1-B911-9CE566AE2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0E4B34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E25CB8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rcuitbasics.com/arduino-ir-remote-receiver-tutorial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arduino.cc/en/Main/FAQ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www.arduino.cc/en/Tutorial/HelloWorl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rduino.cc/en/main/howt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5</Pages>
  <Words>2628</Words>
  <Characters>14981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v Subham</dc:creator>
  <cp:keywords/>
  <dc:description/>
  <cp:lastModifiedBy>Saurav Subham</cp:lastModifiedBy>
  <cp:revision>4</cp:revision>
  <dcterms:created xsi:type="dcterms:W3CDTF">2019-08-05T00:49:00Z</dcterms:created>
  <dcterms:modified xsi:type="dcterms:W3CDTF">2020-07-16T23:52:00Z</dcterms:modified>
</cp:coreProperties>
</file>